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5A60" w:rsidRPr="00EB3904" w:rsidRDefault="00C85A60" w:rsidP="00C85A60">
      <w:pPr>
        <w:pStyle w:val="Heading1"/>
        <w:jc w:val="center"/>
        <w:rPr>
          <w:rFonts w:eastAsia="Times New Roman"/>
          <w:lang w:val="en-ZA"/>
        </w:rPr>
      </w:pPr>
    </w:p>
    <w:p w:rsidR="00DA3C04" w:rsidRDefault="00C85A60" w:rsidP="00C85A60">
      <w:pPr>
        <w:pStyle w:val="Heading1"/>
        <w:jc w:val="center"/>
        <w:rPr>
          <w:rFonts w:eastAsia="Times New Roman"/>
          <w:lang w:val="en-ZA"/>
        </w:rPr>
      </w:pPr>
      <w:r>
        <w:rPr>
          <w:rFonts w:eastAsia="Times New Roman"/>
          <w:lang w:val="en-ZA"/>
        </w:rPr>
        <w:t>curriculum vitae</w:t>
      </w:r>
    </w:p>
    <w:p w:rsidR="00C85A60" w:rsidRDefault="00F45205" w:rsidP="00EB245C">
      <w:pPr>
        <w:pStyle w:val="IntenseQuote"/>
        <w:rPr>
          <w:lang w:val="en-ZA"/>
        </w:rPr>
      </w:pPr>
      <w:r>
        <w:rPr>
          <w:b/>
          <w:bCs/>
          <w:lang w:val="en-ZA"/>
        </w:rPr>
        <w:t xml:space="preserve">Introducing </w:t>
      </w:r>
    </w:p>
    <w:p w:rsidR="00C85A60" w:rsidRPr="00AC1C2D" w:rsidRDefault="00C85A60" w:rsidP="00C85A60"/>
    <w:p w:rsidR="00C85A60" w:rsidRDefault="00C85A60" w:rsidP="00C85A60">
      <w:pPr>
        <w:pStyle w:val="Heading2"/>
        <w:rPr>
          <w:snapToGrid w:val="0"/>
          <w:lang w:val="en-US"/>
        </w:rPr>
      </w:pPr>
      <w:r w:rsidRPr="00563EBB">
        <w:rPr>
          <w:snapToGrid w:val="0"/>
          <w:lang w:val="en-US"/>
        </w:rPr>
        <w:t>Personal details</w:t>
      </w:r>
    </w:p>
    <w:p w:rsidR="00C85A60" w:rsidRPr="00527F0A" w:rsidRDefault="00C85A60" w:rsidP="00C85A60">
      <w:pPr>
        <w:rPr>
          <w:lang w:val="en-US"/>
        </w:rPr>
      </w:pP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126"/>
        <w:gridCol w:w="6890"/>
      </w:tblGrid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tabs>
                <w:tab w:val="left" w:pos="-1440"/>
                <w:tab w:val="left" w:pos="-720"/>
                <w:tab w:val="left" w:pos="2160"/>
                <w:tab w:val="left" w:pos="2340"/>
              </w:tabs>
              <w:suppressAutoHyphens/>
              <w:ind w:right="35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ull names:</w:t>
            </w:r>
          </w:p>
        </w:tc>
        <w:tc>
          <w:tcPr>
            <w:tcW w:w="3821" w:type="pct"/>
            <w:shd w:val="clear" w:color="auto" w:fill="auto"/>
          </w:tcPr>
          <w:p w:rsidR="00C85A60" w:rsidRPr="005E4D3F" w:rsidRDefault="009747B1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Johannes Nkosinathi </w:t>
            </w: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Nsele</w:t>
            </w:r>
            <w:proofErr w:type="spellEnd"/>
          </w:p>
        </w:tc>
      </w:tr>
      <w:tr w:rsidR="00E124AF" w:rsidRPr="00270C67" w:rsidTr="00DA14E2">
        <w:tc>
          <w:tcPr>
            <w:tcW w:w="1179" w:type="pct"/>
            <w:shd w:val="clear" w:color="auto" w:fill="auto"/>
          </w:tcPr>
          <w:p w:rsidR="00E124AF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Position applied for:</w:t>
            </w:r>
          </w:p>
        </w:tc>
        <w:tc>
          <w:tcPr>
            <w:tcW w:w="3821" w:type="pct"/>
            <w:shd w:val="clear" w:color="auto" w:fill="auto"/>
          </w:tcPr>
          <w:p w:rsidR="00E124AF" w:rsidRPr="00EF6FC5" w:rsidRDefault="009747B1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Process Engineer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ationality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 w:rsidRPr="00EF6FC5">
              <w:rPr>
                <w:rFonts w:asciiTheme="minorHAnsi" w:hAnsiTheme="minorHAnsi" w:cs="Arial"/>
                <w:szCs w:val="20"/>
              </w:rPr>
              <w:t>South African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ID number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C85A6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EE Profile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0742A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African Male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Languages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 w:rsidRPr="00EF6FC5"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English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Area of residence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0742A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155 </w:t>
            </w: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Balcomb</w:t>
            </w:r>
            <w:proofErr w:type="spellEnd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 Street, Danny’s Villa KwaDukuza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Date of birth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C85A6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otice Period</w:t>
            </w:r>
            <w:r w:rsidR="00C85A60">
              <w:rPr>
                <w:rFonts w:cs="Arial"/>
                <w:b/>
                <w:snapToGrid w:val="0"/>
                <w:color w:val="000000"/>
                <w:szCs w:val="20"/>
              </w:rPr>
              <w:t>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0742A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30 Days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Rate/Salary:</w:t>
            </w:r>
          </w:p>
        </w:tc>
        <w:tc>
          <w:tcPr>
            <w:tcW w:w="3821" w:type="pct"/>
            <w:shd w:val="clear" w:color="auto" w:fill="auto"/>
          </w:tcPr>
          <w:p w:rsidR="00EB245C" w:rsidRDefault="00EB245C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b/>
                <w:snapToGrid w:val="0"/>
                <w:color w:val="000000"/>
                <w:szCs w:val="20"/>
              </w:rPr>
              <w:t>R</w:t>
            </w:r>
          </w:p>
          <w:p w:rsidR="00C85A60" w:rsidRPr="00EB245C" w:rsidRDefault="00EB245C" w:rsidP="00EB245C">
            <w:pPr>
              <w:widowControl w:val="0"/>
              <w:tabs>
                <w:tab w:val="left" w:pos="3686"/>
              </w:tabs>
              <w:spacing w:line="240" w:lineRule="auto"/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(Bill rate to Nedbank </w:t>
            </w:r>
            <w:r w:rsidR="00535823"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>which is inclusiv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of</w:t>
            </w:r>
            <w:r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th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pay rate to the Contractor)</w:t>
            </w:r>
          </w:p>
        </w:tc>
      </w:tr>
    </w:tbl>
    <w:p w:rsidR="00C85A60" w:rsidRDefault="00C85A60" w:rsidP="00C85A60"/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  <w:rPr>
          <w:lang w:val="en-ZA"/>
        </w:rPr>
      </w:pPr>
      <w:r>
        <w:rPr>
          <w:lang w:val="en-ZA"/>
        </w:rPr>
        <w:lastRenderedPageBreak/>
        <w:t>Executive summary</w:t>
      </w:r>
    </w:p>
    <w:p w:rsidR="00C85A60" w:rsidRDefault="00C85A60" w:rsidP="00C85A60">
      <w:pPr>
        <w:rPr>
          <w:lang w:val="en-ZA"/>
        </w:rPr>
      </w:pPr>
    </w:p>
    <w:tbl>
      <w:tblPr>
        <w:tblStyle w:val="TableGrid4"/>
        <w:tblpPr w:leftFromText="180" w:rightFromText="180" w:vertAnchor="text" w:horzAnchor="margin" w:tblpXSpec="right" w:tblpY="166"/>
        <w:tblW w:w="907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77"/>
      </w:tblGrid>
      <w:tr w:rsidR="00C85A60" w:rsidRPr="00874383" w:rsidTr="00207610">
        <w:trPr>
          <w:trHeight w:val="567"/>
        </w:trPr>
        <w:tc>
          <w:tcPr>
            <w:tcW w:w="9077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0" w:name="overviewsummary"/>
            <w:r w:rsidRPr="00207610">
              <w:rPr>
                <w:rFonts w:eastAsia="Times New Roman" w:cs="Calibri"/>
                <w:b/>
                <w:color w:val="auto"/>
                <w:lang w:val="en-US" w:eastAsia="en-US"/>
              </w:rPr>
              <w:t>Overview:</w:t>
            </w:r>
          </w:p>
        </w:tc>
      </w:tr>
      <w:tr w:rsidR="00C85A60" w:rsidRPr="00874383" w:rsidTr="00DA14E2">
        <w:trPr>
          <w:trHeight w:val="397"/>
        </w:trPr>
        <w:tc>
          <w:tcPr>
            <w:tcW w:w="9077" w:type="dxa"/>
            <w:shd w:val="clear" w:color="auto" w:fill="auto"/>
            <w:vAlign w:val="center"/>
          </w:tcPr>
          <w:p w:rsidR="00C85A60" w:rsidRPr="00AE3C10" w:rsidRDefault="00C85A60" w:rsidP="00AE3C10">
            <w:pPr>
              <w:spacing w:line="240" w:lineRule="auto"/>
              <w:rPr>
                <w:rFonts w:asciiTheme="minorHAnsi" w:eastAsia="Times New Roman" w:hAnsiTheme="minorHAnsi" w:cs="Times New Roman"/>
                <w:sz w:val="22"/>
              </w:rPr>
            </w:pPr>
          </w:p>
          <w:p w:rsidR="009747B1" w:rsidRDefault="009747B1" w:rsidP="009747B1">
            <w:pPr>
              <w:pStyle w:val="Default"/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8861"/>
            </w:tblGrid>
            <w:tr w:rsidR="009747B1">
              <w:tblPrEx>
                <w:tblCellMar>
                  <w:top w:w="0" w:type="dxa"/>
                  <w:bottom w:w="0" w:type="dxa"/>
                </w:tblCellMar>
              </w:tblPrEx>
              <w:trPr>
                <w:trHeight w:val="648"/>
              </w:trPr>
              <w:tc>
                <w:tcPr>
                  <w:tcW w:w="0" w:type="auto"/>
                </w:tcPr>
                <w:p w:rsidR="009747B1" w:rsidRPr="009747B1" w:rsidRDefault="009747B1" w:rsidP="009747B1">
                  <w:pPr>
                    <w:pStyle w:val="Default"/>
                    <w:framePr w:hSpace="180" w:wrap="around" w:vAnchor="text" w:hAnchor="margin" w:xAlign="right" w:y="166"/>
                    <w:rPr>
                      <w:rFonts w:ascii="Century Gothic" w:hAnsi="Century Gothic"/>
                      <w:sz w:val="20"/>
                      <w:szCs w:val="20"/>
                    </w:rPr>
                  </w:pPr>
                  <w:r w:rsidRPr="009747B1">
                    <w:rPr>
                      <w:rFonts w:ascii="Century Gothic" w:hAnsi="Century Gothic"/>
                      <w:sz w:val="20"/>
                      <w:szCs w:val="20"/>
                    </w:rPr>
                    <w:t xml:space="preserve">I am a self-motivated Industrial Engineer, who is always seeking for opportunities of growth within my craft and business. To be a successful professional with wealth of transferable skills and knowledge, education heightening is a fundamental requirement. Therefore, now the aim is gain to more experience within industrial engineering field, as to ensure skills and knowledge competitive factors are gained. </w:t>
                  </w:r>
                </w:p>
              </w:tc>
            </w:tr>
          </w:tbl>
          <w:p w:rsidR="00AE3C10" w:rsidRPr="00874383" w:rsidRDefault="00AE3C10" w:rsidP="00DA14E2">
            <w:pPr>
              <w:spacing w:line="240" w:lineRule="auto"/>
              <w:rPr>
                <w:rFonts w:eastAsia="Times New Roman" w:cs="Times New Roman"/>
              </w:rPr>
            </w:pPr>
          </w:p>
        </w:tc>
      </w:tr>
      <w:bookmarkEnd w:id="0"/>
    </w:tbl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</w:pPr>
      <w:r>
        <w:lastRenderedPageBreak/>
        <w:t>Qualifications</w:t>
      </w:r>
    </w:p>
    <w:p w:rsidR="00C85A60" w:rsidRDefault="00C85A60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255"/>
        <w:gridCol w:w="3758"/>
        <w:gridCol w:w="1003"/>
      </w:tblGrid>
      <w:tr w:rsidR="00C85A60" w:rsidRPr="00874383" w:rsidTr="00207610">
        <w:trPr>
          <w:trHeight w:val="567"/>
          <w:tblHeader/>
        </w:trPr>
        <w:tc>
          <w:tcPr>
            <w:tcW w:w="2360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1" w:name="Qualifications_table" w:colFirst="0" w:colLast="4"/>
            <w:r w:rsidRPr="00207610">
              <w:rPr>
                <w:rFonts w:eastAsia="Times New Roman" w:cs="Calibri"/>
                <w:b/>
                <w:color w:val="auto"/>
              </w:rPr>
              <w:t>Qualification</w:t>
            </w:r>
          </w:p>
        </w:tc>
        <w:tc>
          <w:tcPr>
            <w:tcW w:w="2084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Institution</w:t>
            </w:r>
          </w:p>
        </w:tc>
        <w:tc>
          <w:tcPr>
            <w:tcW w:w="556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Date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87463D" w:rsidRDefault="004A2A70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 xml:space="preserve">Bachelor’s Degree of Technology in Industrial Engineering  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87463D" w:rsidRDefault="004A2A70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Durban University of Technology</w:t>
            </w:r>
          </w:p>
        </w:tc>
        <w:tc>
          <w:tcPr>
            <w:tcW w:w="556" w:type="pct"/>
            <w:shd w:val="clear" w:color="auto" w:fill="FFFFFF" w:themeFill="background1"/>
            <w:vAlign w:val="center"/>
          </w:tcPr>
          <w:p w:rsidR="00C85A60" w:rsidRPr="0087463D" w:rsidRDefault="004A2A70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2021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87463D" w:rsidRDefault="004A2A70" w:rsidP="0087463D">
            <w:pPr>
              <w:rPr>
                <w:rFonts w:asciiTheme="minorHAnsi" w:eastAsia="Calibr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National Diploma in</w:t>
            </w:r>
            <w:r>
              <w:rPr>
                <w:rFonts w:asciiTheme="minorHAnsi" w:hAnsiTheme="minorHAnsi"/>
                <w:color w:val="auto"/>
                <w:szCs w:val="20"/>
              </w:rPr>
              <w:t xml:space="preserve"> Industrial</w:t>
            </w:r>
            <w:r>
              <w:rPr>
                <w:rFonts w:asciiTheme="minorHAnsi" w:hAnsiTheme="minorHAnsi"/>
                <w:color w:val="auto"/>
                <w:szCs w:val="20"/>
              </w:rPr>
              <w:t xml:space="preserve"> Engineering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87463D" w:rsidRDefault="004A2A70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Durban University of Technology</w:t>
            </w:r>
          </w:p>
        </w:tc>
        <w:tc>
          <w:tcPr>
            <w:tcW w:w="556" w:type="pct"/>
            <w:vAlign w:val="center"/>
          </w:tcPr>
          <w:p w:rsidR="00C85A60" w:rsidRPr="0087463D" w:rsidRDefault="004A2A70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2015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87463D" w:rsidRDefault="004A2A70" w:rsidP="0087463D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National Certificate (Matric)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87463D" w:rsidRDefault="004A2A70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proofErr w:type="spellStart"/>
            <w:r>
              <w:rPr>
                <w:rFonts w:asciiTheme="minorHAnsi" w:hAnsiTheme="minorHAnsi"/>
                <w:color w:val="auto"/>
                <w:szCs w:val="20"/>
              </w:rPr>
              <w:t>KwaZwide</w:t>
            </w:r>
            <w:proofErr w:type="spellEnd"/>
            <w:r>
              <w:rPr>
                <w:rFonts w:asciiTheme="minorHAnsi" w:hAnsiTheme="minorHAnsi"/>
                <w:color w:val="auto"/>
                <w:szCs w:val="20"/>
              </w:rPr>
              <w:t xml:space="preserve"> High School</w:t>
            </w:r>
          </w:p>
        </w:tc>
        <w:tc>
          <w:tcPr>
            <w:tcW w:w="556" w:type="pct"/>
            <w:vAlign w:val="center"/>
          </w:tcPr>
          <w:p w:rsidR="00C85A60" w:rsidRPr="0087463D" w:rsidRDefault="004A2A70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2011</w:t>
            </w:r>
          </w:p>
        </w:tc>
      </w:tr>
      <w:bookmarkEnd w:id="1"/>
    </w:tbl>
    <w:p w:rsidR="00C85A60" w:rsidRDefault="00C85A60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16"/>
      </w:tblGrid>
      <w:tr w:rsidR="0087463D" w:rsidRPr="00207610" w:rsidTr="00DA14E2">
        <w:trPr>
          <w:trHeight w:val="567"/>
          <w:tblHeader/>
        </w:trPr>
        <w:tc>
          <w:tcPr>
            <w:tcW w:w="2360" w:type="pct"/>
            <w:shd w:val="clear" w:color="auto" w:fill="E7E6E6" w:themeFill="background2"/>
            <w:vAlign w:val="center"/>
          </w:tcPr>
          <w:p w:rsidR="0087463D" w:rsidRPr="00E4712A" w:rsidRDefault="0087463D" w:rsidP="00DA14E2">
            <w:pPr>
              <w:spacing w:line="276" w:lineRule="auto"/>
              <w:rPr>
                <w:rFonts w:asciiTheme="minorHAnsi" w:eastAsia="Times New Roman" w:hAnsiTheme="minorHAnsi" w:cs="Calibri"/>
                <w:b/>
                <w:color w:val="auto"/>
              </w:rPr>
            </w:pPr>
            <w:r w:rsidRPr="00E4712A">
              <w:rPr>
                <w:rFonts w:asciiTheme="minorHAnsi" w:hAnsiTheme="minorHAnsi" w:cs="TimesNewRomanPS-BoldMT"/>
                <w:b/>
                <w:bCs/>
                <w:color w:val="auto"/>
              </w:rPr>
              <w:t>Certificate/Training</w:t>
            </w:r>
          </w:p>
        </w:tc>
      </w:tr>
      <w:tr w:rsidR="0087463D" w:rsidRPr="0087463D" w:rsidTr="00DA14E2">
        <w:trPr>
          <w:trHeight w:val="397"/>
        </w:trPr>
        <w:tc>
          <w:tcPr>
            <w:tcW w:w="2360" w:type="pct"/>
            <w:vAlign w:val="center"/>
          </w:tcPr>
          <w:p w:rsidR="0087463D" w:rsidRPr="0087463D" w:rsidRDefault="004A2A70" w:rsidP="00E4712A">
            <w:pPr>
              <w:spacing w:line="240" w:lineRule="auto"/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Leadership Development: MERSETA SAQA 2020</w:t>
            </w:r>
          </w:p>
        </w:tc>
      </w:tr>
    </w:tbl>
    <w:p w:rsidR="0087463D" w:rsidRDefault="0087463D" w:rsidP="00C85A60"/>
    <w:p w:rsidR="00C85A60" w:rsidRDefault="00C85A60" w:rsidP="00C85A60">
      <w:pPr>
        <w:pStyle w:val="Heading2"/>
      </w:pPr>
      <w:r>
        <w:t>Career summary</w:t>
      </w:r>
    </w:p>
    <w:p w:rsidR="00C85A60" w:rsidRDefault="00C85A60" w:rsidP="00C85A60"/>
    <w:tbl>
      <w:tblPr>
        <w:tblStyle w:val="TableGrid7"/>
        <w:tblW w:w="5000" w:type="pct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255"/>
        <w:gridCol w:w="2982"/>
        <w:gridCol w:w="1421"/>
        <w:gridCol w:w="1358"/>
      </w:tblGrid>
      <w:tr w:rsidR="00C85A60" w:rsidRPr="00874383" w:rsidTr="00207610">
        <w:trPr>
          <w:trHeight w:val="567"/>
          <w:tblHeader/>
        </w:trPr>
        <w:tc>
          <w:tcPr>
            <w:tcW w:w="1805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bookmarkStart w:id="2" w:name="Career_table" w:colFirst="0" w:colLast="4"/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Company</w:t>
            </w:r>
          </w:p>
        </w:tc>
        <w:tc>
          <w:tcPr>
            <w:tcW w:w="1654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Position</w:t>
            </w:r>
          </w:p>
        </w:tc>
        <w:tc>
          <w:tcPr>
            <w:tcW w:w="788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Start date</w:t>
            </w:r>
          </w:p>
        </w:tc>
        <w:tc>
          <w:tcPr>
            <w:tcW w:w="753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End date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4A2A70" w:rsidRDefault="004A2A70" w:rsidP="004A2A70">
            <w:pPr>
              <w:rPr>
                <w:rFonts w:asciiTheme="minorHAnsi" w:hAnsiTheme="minorHAnsi"/>
                <w:color w:val="auto"/>
                <w:szCs w:val="20"/>
              </w:rPr>
            </w:pPr>
            <w:proofErr w:type="spellStart"/>
            <w:r>
              <w:rPr>
                <w:rFonts w:asciiTheme="minorHAnsi" w:hAnsiTheme="minorHAnsi"/>
                <w:color w:val="auto"/>
                <w:szCs w:val="20"/>
              </w:rPr>
              <w:t>Hesto</w:t>
            </w:r>
            <w:proofErr w:type="spellEnd"/>
            <w:r>
              <w:rPr>
                <w:rFonts w:asciiTheme="minorHAnsi" w:hAnsiTheme="minorHAnsi"/>
                <w:color w:val="auto"/>
                <w:szCs w:val="20"/>
              </w:rPr>
              <w:t xml:space="preserve"> Harnesses Pty Ltd, </w:t>
            </w:r>
            <w:r w:rsidRPr="004A2A70">
              <w:rPr>
                <w:szCs w:val="20"/>
              </w:rPr>
              <w:t xml:space="preserve">Automotive Wire Manufacturing </w:t>
            </w:r>
          </w:p>
        </w:tc>
        <w:tc>
          <w:tcPr>
            <w:tcW w:w="1654" w:type="pct"/>
            <w:vAlign w:val="center"/>
          </w:tcPr>
          <w:p w:rsidR="00C85A60" w:rsidRPr="004B40B7" w:rsidRDefault="004A2A70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Process Engine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4B40B7" w:rsidRDefault="004A2A70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20/02</w:t>
            </w:r>
          </w:p>
        </w:tc>
        <w:tc>
          <w:tcPr>
            <w:tcW w:w="753" w:type="pct"/>
            <w:vAlign w:val="center"/>
          </w:tcPr>
          <w:p w:rsidR="00C85A60" w:rsidRPr="004B40B7" w:rsidRDefault="004A2A70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Current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4B40B7" w:rsidRDefault="004A2A70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proofErr w:type="spellStart"/>
            <w:r>
              <w:rPr>
                <w:rFonts w:asciiTheme="minorHAnsi" w:hAnsiTheme="minorHAnsi"/>
                <w:color w:val="auto"/>
                <w:szCs w:val="20"/>
              </w:rPr>
              <w:t>Hesto</w:t>
            </w:r>
            <w:proofErr w:type="spellEnd"/>
            <w:r>
              <w:rPr>
                <w:rFonts w:asciiTheme="minorHAnsi" w:hAnsiTheme="minorHAnsi"/>
                <w:color w:val="auto"/>
                <w:szCs w:val="20"/>
              </w:rPr>
              <w:t xml:space="preserve"> Harnesses Pty Ltd, </w:t>
            </w:r>
            <w:r w:rsidRPr="004A2A70">
              <w:rPr>
                <w:szCs w:val="20"/>
              </w:rPr>
              <w:t>Automotive Wire Manufacturing</w:t>
            </w:r>
          </w:p>
        </w:tc>
        <w:tc>
          <w:tcPr>
            <w:tcW w:w="1654" w:type="pct"/>
            <w:vAlign w:val="center"/>
          </w:tcPr>
          <w:p w:rsidR="00C85A60" w:rsidRPr="004B40B7" w:rsidRDefault="004A2A70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Draughtsman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4B40B7" w:rsidRDefault="004A2A70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7/05</w:t>
            </w:r>
          </w:p>
        </w:tc>
        <w:tc>
          <w:tcPr>
            <w:tcW w:w="753" w:type="pct"/>
            <w:vAlign w:val="center"/>
          </w:tcPr>
          <w:p w:rsidR="00C85A60" w:rsidRPr="004B40B7" w:rsidRDefault="004A2A70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20/02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4B40B7" w:rsidRDefault="004A2A70" w:rsidP="004B40B7">
            <w:pPr>
              <w:rPr>
                <w:rFonts w:asciiTheme="minorHAnsi" w:eastAsia="Calibri" w:hAnsiTheme="minorHAnsi" w:cs="Calibri"/>
                <w:color w:val="auto"/>
                <w:szCs w:val="20"/>
              </w:rPr>
            </w:pPr>
            <w:proofErr w:type="spellStart"/>
            <w:r>
              <w:rPr>
                <w:rFonts w:asciiTheme="minorHAnsi" w:hAnsiTheme="minorHAnsi"/>
                <w:color w:val="auto"/>
                <w:szCs w:val="20"/>
              </w:rPr>
              <w:t>Hesto</w:t>
            </w:r>
            <w:proofErr w:type="spellEnd"/>
            <w:r>
              <w:rPr>
                <w:rFonts w:asciiTheme="minorHAnsi" w:hAnsiTheme="minorHAnsi"/>
                <w:color w:val="auto"/>
                <w:szCs w:val="20"/>
              </w:rPr>
              <w:t xml:space="preserve"> Harnesses Pty Ltd, </w:t>
            </w:r>
            <w:r w:rsidRPr="004A2A70">
              <w:rPr>
                <w:szCs w:val="20"/>
              </w:rPr>
              <w:t>Automotive Wire Manufacturing</w:t>
            </w:r>
          </w:p>
        </w:tc>
        <w:tc>
          <w:tcPr>
            <w:tcW w:w="1654" w:type="pct"/>
            <w:vAlign w:val="center"/>
          </w:tcPr>
          <w:p w:rsidR="00C85A60" w:rsidRPr="004B40B7" w:rsidRDefault="004A2A70" w:rsidP="00252AD0">
            <w:pPr>
              <w:rPr>
                <w:rFonts w:asciiTheme="minorHAnsi" w:eastAsia="Calibri" w:hAnsiTheme="minorHAnsi" w:cs="Calibri"/>
                <w:color w:val="auto"/>
                <w:szCs w:val="20"/>
              </w:rPr>
            </w:pPr>
            <w:r>
              <w:rPr>
                <w:rFonts w:asciiTheme="minorHAnsi" w:eastAsia="Calibri" w:hAnsiTheme="minorHAnsi" w:cs="Calibri"/>
                <w:color w:val="auto"/>
                <w:szCs w:val="20"/>
              </w:rPr>
              <w:t>Process Engine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4B40B7" w:rsidRDefault="004A2A70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6/12</w:t>
            </w:r>
          </w:p>
        </w:tc>
        <w:tc>
          <w:tcPr>
            <w:tcW w:w="753" w:type="pct"/>
            <w:vAlign w:val="center"/>
          </w:tcPr>
          <w:p w:rsidR="00C85A60" w:rsidRPr="004B40B7" w:rsidRDefault="004A2A70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7/05</w:t>
            </w:r>
          </w:p>
        </w:tc>
      </w:tr>
      <w:tr w:rsidR="004B40B7" w:rsidRPr="00874383" w:rsidTr="00EB3904">
        <w:trPr>
          <w:trHeight w:val="397"/>
        </w:trPr>
        <w:tc>
          <w:tcPr>
            <w:tcW w:w="1805" w:type="pct"/>
            <w:vAlign w:val="center"/>
          </w:tcPr>
          <w:p w:rsidR="004B40B7" w:rsidRPr="004B40B7" w:rsidRDefault="004A2A70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proofErr w:type="spellStart"/>
            <w:r>
              <w:rPr>
                <w:rFonts w:asciiTheme="minorHAnsi" w:hAnsiTheme="minorHAnsi"/>
                <w:color w:val="auto"/>
                <w:szCs w:val="20"/>
              </w:rPr>
              <w:t>Hesto</w:t>
            </w:r>
            <w:proofErr w:type="spellEnd"/>
            <w:r>
              <w:rPr>
                <w:rFonts w:asciiTheme="minorHAnsi" w:hAnsiTheme="minorHAnsi"/>
                <w:color w:val="auto"/>
                <w:szCs w:val="20"/>
              </w:rPr>
              <w:t xml:space="preserve"> Harnesses Pty Ltd, </w:t>
            </w:r>
            <w:r w:rsidRPr="004A2A70">
              <w:rPr>
                <w:szCs w:val="20"/>
              </w:rPr>
              <w:t>Automotive Wire Manufacturing</w:t>
            </w:r>
          </w:p>
        </w:tc>
        <w:tc>
          <w:tcPr>
            <w:tcW w:w="1654" w:type="pct"/>
            <w:vAlign w:val="center"/>
          </w:tcPr>
          <w:p w:rsidR="004B40B7" w:rsidRPr="004B40B7" w:rsidRDefault="004A2A70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Trainee IE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4B40B7" w:rsidRPr="004B40B7" w:rsidRDefault="004A2A70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5/08</w:t>
            </w:r>
          </w:p>
        </w:tc>
        <w:tc>
          <w:tcPr>
            <w:tcW w:w="753" w:type="pct"/>
            <w:vAlign w:val="center"/>
          </w:tcPr>
          <w:p w:rsidR="004B40B7" w:rsidRPr="004B40B7" w:rsidRDefault="004A2A70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6/12</w:t>
            </w:r>
          </w:p>
        </w:tc>
      </w:tr>
      <w:bookmarkEnd w:id="2"/>
    </w:tbl>
    <w:p w:rsidR="00C85A60" w:rsidRDefault="00C85A60" w:rsidP="00C85A60"/>
    <w:p w:rsidR="00C85A60" w:rsidRDefault="00C85A60">
      <w:pPr>
        <w:spacing w:line="240" w:lineRule="auto"/>
      </w:pPr>
      <w:r>
        <w:br w:type="page"/>
      </w:r>
    </w:p>
    <w:p w:rsidR="00C85A60" w:rsidRDefault="00C85A60" w:rsidP="00C85A60">
      <w:pPr>
        <w:pStyle w:val="Heading2"/>
      </w:pPr>
      <w:r>
        <w:lastRenderedPageBreak/>
        <w:t>Skills summary</w:t>
      </w:r>
    </w:p>
    <w:p w:rsidR="00C85A60" w:rsidRDefault="00C85A60" w:rsidP="00C85A60"/>
    <w:tbl>
      <w:tblPr>
        <w:tblStyle w:val="TableGrid4"/>
        <w:tblW w:w="906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6658"/>
        <w:gridCol w:w="1204"/>
        <w:gridCol w:w="1205"/>
      </w:tblGrid>
      <w:tr w:rsidR="00C85A60" w:rsidRPr="00874383" w:rsidTr="00207610">
        <w:trPr>
          <w:trHeight w:val="567"/>
          <w:tblHeader/>
        </w:trPr>
        <w:tc>
          <w:tcPr>
            <w:tcW w:w="6658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3" w:name="Skills_table" w:colFirst="0" w:colLast="3"/>
            <w:r w:rsidRPr="00207610">
              <w:rPr>
                <w:rFonts w:eastAsia="Times New Roman" w:cs="Calibri"/>
                <w:b/>
                <w:color w:val="auto"/>
              </w:rPr>
              <w:t>Skill name</w:t>
            </w:r>
          </w:p>
        </w:tc>
        <w:tc>
          <w:tcPr>
            <w:tcW w:w="1204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Skill level</w:t>
            </w:r>
          </w:p>
        </w:tc>
        <w:tc>
          <w:tcPr>
            <w:tcW w:w="1205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Years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D6507F" w:rsidRDefault="004A2A70" w:rsidP="00D6507F">
            <w:pPr>
              <w:pStyle w:val="Default"/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>Microsoft Office (Word, Power Po</w:t>
            </w:r>
            <w:r w:rsidR="00D6507F" w:rsidRPr="00D6507F">
              <w:rPr>
                <w:rFonts w:ascii="Century Gothic" w:hAnsi="Century Gothic"/>
                <w:sz w:val="20"/>
                <w:szCs w:val="20"/>
              </w:rPr>
              <w:t xml:space="preserve">int, Excel, Visio and Outlook) 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C85A60" w:rsidP="00DA14E2">
            <w:pPr>
              <w:jc w:val="center"/>
            </w:pPr>
            <w:r w:rsidRPr="00874383">
              <w:t>½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FB5D3C" w:rsidRDefault="00FB5D3C" w:rsidP="00FB5D3C">
            <w:pPr>
              <w:pStyle w:val="Default"/>
              <w:rPr>
                <w:rFonts w:ascii="Century Gothic" w:hAnsi="Century Gothic"/>
                <w:sz w:val="20"/>
                <w:szCs w:val="20"/>
              </w:rPr>
            </w:pPr>
            <w:r w:rsidRPr="00FB5D3C">
              <w:rPr>
                <w:rStyle w:val="ui-provider"/>
                <w:rFonts w:ascii="Century Gothic" w:hAnsi="Century Gothic"/>
                <w:sz w:val="20"/>
                <w:szCs w:val="20"/>
              </w:rPr>
              <w:t>IRIS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C85A60" w:rsidP="00DA14E2">
            <w:pPr>
              <w:jc w:val="center"/>
            </w:pP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FB5D3C" w:rsidRDefault="00FB5D3C" w:rsidP="00D6507F">
            <w:pPr>
              <w:pStyle w:val="Default"/>
              <w:rPr>
                <w:rFonts w:ascii="Century Gothic" w:hAnsi="Century Gothic"/>
                <w:sz w:val="20"/>
                <w:szCs w:val="20"/>
              </w:rPr>
            </w:pPr>
            <w:r w:rsidRPr="00FB5D3C">
              <w:rPr>
                <w:rStyle w:val="ui-provider"/>
                <w:rFonts w:ascii="Century Gothic" w:hAnsi="Century Gothic"/>
                <w:sz w:val="20"/>
                <w:szCs w:val="20"/>
              </w:rPr>
              <w:t>Six Sigma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C85A60" w:rsidP="00DA14E2">
            <w:pPr>
              <w:jc w:val="center"/>
            </w:pP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FB5D3C" w:rsidRDefault="00FB5D3C" w:rsidP="00D6507F">
            <w:pPr>
              <w:pStyle w:val="Default"/>
              <w:rPr>
                <w:rFonts w:ascii="Century Gothic" w:hAnsi="Century Gothic"/>
                <w:sz w:val="20"/>
                <w:szCs w:val="20"/>
              </w:rPr>
            </w:pPr>
            <w:r w:rsidRPr="00FB5D3C">
              <w:rPr>
                <w:rStyle w:val="ui-provider"/>
                <w:rFonts w:ascii="Century Gothic" w:hAnsi="Century Gothic"/>
                <w:sz w:val="20"/>
                <w:szCs w:val="20"/>
              </w:rPr>
              <w:t>Process Control Systems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C85A60" w:rsidP="00DA14E2">
            <w:pPr>
              <w:jc w:val="center"/>
            </w:pP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FB5D3C" w:rsidP="00DA14E2">
            <w:pPr>
              <w:spacing w:before="120"/>
              <w:rPr>
                <w:rFonts w:cs="Arial"/>
              </w:rPr>
            </w:pPr>
            <w:r>
              <w:rPr>
                <w:rStyle w:val="ui-provider"/>
              </w:rPr>
              <w:t>Process low Diagrams</w:t>
            </w:r>
            <w:bookmarkStart w:id="4" w:name="_GoBack"/>
            <w:bookmarkEnd w:id="4"/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C85A60" w:rsidP="00DA14E2">
            <w:pPr>
              <w:jc w:val="center"/>
            </w:pP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8933EF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Process Maps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C85A60" w:rsidP="00DA14E2">
            <w:pPr>
              <w:jc w:val="center"/>
            </w:pPr>
          </w:p>
        </w:tc>
      </w:tr>
      <w:tr w:rsidR="00FB5D3C" w:rsidRPr="00874383" w:rsidTr="00DA14E2">
        <w:trPr>
          <w:trHeight w:val="397"/>
        </w:trPr>
        <w:tc>
          <w:tcPr>
            <w:tcW w:w="6658" w:type="dxa"/>
            <w:vAlign w:val="center"/>
          </w:tcPr>
          <w:p w:rsidR="00FB5D3C" w:rsidRDefault="00FB5D3C" w:rsidP="00DA14E2">
            <w:pPr>
              <w:spacing w:before="120"/>
              <w:rPr>
                <w:rFonts w:cs="Arial"/>
              </w:rPr>
            </w:pPr>
            <w:r>
              <w:rPr>
                <w:rStyle w:val="ui-provider"/>
              </w:rPr>
              <w:t>BPMN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FB5D3C" w:rsidRPr="00874383" w:rsidRDefault="00FB5D3C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FB5D3C" w:rsidRPr="00874383" w:rsidRDefault="00FB5D3C" w:rsidP="00DA14E2">
            <w:pPr>
              <w:jc w:val="center"/>
            </w:pPr>
          </w:p>
        </w:tc>
      </w:tr>
      <w:bookmarkEnd w:id="3"/>
    </w:tbl>
    <w:p w:rsidR="00C85A60" w:rsidRDefault="00C85A60" w:rsidP="00C85A60"/>
    <w:tbl>
      <w:tblPr>
        <w:tblStyle w:val="TableGrid2"/>
        <w:tblW w:w="2694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426"/>
      </w:tblGrid>
      <w:tr w:rsidR="00C85A60" w:rsidRPr="00C85A60" w:rsidTr="00207610">
        <w:trPr>
          <w:trHeight w:val="37"/>
        </w:trPr>
        <w:tc>
          <w:tcPr>
            <w:tcW w:w="2268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  <w:r w:rsidRPr="00207610">
              <w:rPr>
                <w:rFonts w:eastAsia="Times New Roman" w:cs="Calibri"/>
                <w:b/>
                <w:color w:val="auto"/>
                <w:sz w:val="14"/>
                <w:szCs w:val="20"/>
              </w:rPr>
              <w:t>Skill level key</w:t>
            </w:r>
          </w:p>
        </w:tc>
        <w:tc>
          <w:tcPr>
            <w:tcW w:w="426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Appropriate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t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ining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o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nly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1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Limited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p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ctical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2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Solid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p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ctical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3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Extensive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4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xpert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5</w:t>
            </w:r>
          </w:p>
        </w:tc>
      </w:tr>
    </w:tbl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</w:pPr>
      <w:r>
        <w:lastRenderedPageBreak/>
        <w:t>Detailed career history</w:t>
      </w:r>
    </w:p>
    <w:p w:rsidR="00C85A60" w:rsidRDefault="00C85A60" w:rsidP="00C85A60"/>
    <w:tbl>
      <w:tblPr>
        <w:tblStyle w:val="TableGrid"/>
        <w:tblW w:w="5006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28"/>
        <w:gridCol w:w="1650"/>
        <w:gridCol w:w="1527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5" w:type="pct"/>
            <w:gridSpan w:val="3"/>
            <w:vAlign w:val="center"/>
          </w:tcPr>
          <w:p w:rsidR="00C85A60" w:rsidRPr="00874383" w:rsidRDefault="00D6507F" w:rsidP="00BA018A">
            <w:proofErr w:type="spellStart"/>
            <w:r>
              <w:rPr>
                <w:rFonts w:asciiTheme="minorHAnsi" w:hAnsiTheme="minorHAnsi"/>
                <w:color w:val="auto"/>
                <w:szCs w:val="20"/>
              </w:rPr>
              <w:t>Hesto</w:t>
            </w:r>
            <w:proofErr w:type="spellEnd"/>
            <w:r>
              <w:rPr>
                <w:rFonts w:asciiTheme="minorHAnsi" w:hAnsiTheme="minorHAnsi"/>
                <w:color w:val="auto"/>
                <w:szCs w:val="20"/>
              </w:rPr>
              <w:t xml:space="preserve"> Harnesses Pty Ltd, </w:t>
            </w:r>
            <w:r w:rsidRPr="004A2A70">
              <w:rPr>
                <w:szCs w:val="20"/>
              </w:rPr>
              <w:t>Automotive Wire Manufacturing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4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C85A60" w:rsidRPr="00874383" w:rsidRDefault="00D6507F" w:rsidP="00DA14E2">
            <w:r>
              <w:t>Process Engineer</w:t>
            </w:r>
          </w:p>
        </w:tc>
        <w:tc>
          <w:tcPr>
            <w:tcW w:w="914" w:type="pct"/>
            <w:vAlign w:val="center"/>
          </w:tcPr>
          <w:p w:rsidR="00C85A60" w:rsidRPr="00874383" w:rsidRDefault="00D6507F" w:rsidP="00DA14E2">
            <w:r>
              <w:t>2020/02</w:t>
            </w:r>
          </w:p>
        </w:tc>
        <w:tc>
          <w:tcPr>
            <w:tcW w:w="846" w:type="pct"/>
            <w:vAlign w:val="center"/>
          </w:tcPr>
          <w:p w:rsidR="00C85A60" w:rsidRPr="00874383" w:rsidRDefault="00D6507F" w:rsidP="00DA14E2">
            <w:r>
              <w:t>Current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D6507F" w:rsidRPr="00D6507F" w:rsidRDefault="00D6507F" w:rsidP="00424BD2">
            <w:pPr>
              <w:pStyle w:val="Default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To manage the general performance of Junior Engineers and Process Coordinator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Implementation of the new project using GPMS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Develop FMA, FMEA and Control Plan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 w:cs="Segoe UI"/>
                <w:sz w:val="20"/>
                <w:szCs w:val="20"/>
              </w:rPr>
              <w:t xml:space="preserve">Participate in </w:t>
            </w:r>
            <w:proofErr w:type="spellStart"/>
            <w:r w:rsidRPr="00D6507F">
              <w:rPr>
                <w:rFonts w:ascii="Century Gothic" w:hAnsi="Century Gothic" w:cs="Segoe UI"/>
                <w:sz w:val="20"/>
                <w:szCs w:val="20"/>
              </w:rPr>
              <w:t>Obeya</w:t>
            </w:r>
            <w:proofErr w:type="spellEnd"/>
            <w:r w:rsidRPr="00D6507F">
              <w:rPr>
                <w:rFonts w:ascii="Century Gothic" w:hAnsi="Century Gothic" w:cs="Segoe UI"/>
                <w:sz w:val="20"/>
                <w:szCs w:val="20"/>
              </w:rPr>
              <w:t xml:space="preserve"> setup, War room, report, and track progress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To ensure that production processes are in line with the Global Unit Measure (GUM)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To conduct capacity studies to ensure capacity to meet customer demand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To support in the development of new products/projects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To ensure optimum performance and machine utilization to increase productivity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To conduct operational studies with the aim of improving challenges in line with the business plan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To map current operational process and propose best optimum process best optimum process design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Improve systems to improve efficiency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To identify process deviation, threats, risks and opportunities through monitoring of operations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5why and A3 sheet implementation and Identifying improvement opportunities.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Capacity Analysis Report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5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 w:cs="Segoe UI"/>
                <w:sz w:val="20"/>
                <w:szCs w:val="20"/>
              </w:rPr>
              <w:t xml:space="preserve">Set objectives for continuous improvement and implement. </w:t>
            </w:r>
          </w:p>
          <w:p w:rsidR="00BA018A" w:rsidRPr="00D6507F" w:rsidRDefault="00D6507F" w:rsidP="00424BD2">
            <w:pPr>
              <w:pStyle w:val="Default"/>
              <w:numPr>
                <w:ilvl w:val="0"/>
                <w:numId w:val="5"/>
              </w:numPr>
              <w:rPr>
                <w:rFonts w:ascii="Segoe UI" w:hAnsi="Segoe UI" w:cs="Segoe UI"/>
                <w:sz w:val="21"/>
                <w:szCs w:val="21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16. </w:t>
            </w:r>
            <w:r w:rsidRPr="00D6507F">
              <w:rPr>
                <w:rFonts w:ascii="Century Gothic" w:hAnsi="Century Gothic" w:cs="Segoe UI"/>
                <w:sz w:val="20"/>
                <w:szCs w:val="20"/>
              </w:rPr>
              <w:t xml:space="preserve">Design layout of facilities and determine optimal resourcing requirements </w:t>
            </w: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5" w:type="pct"/>
            <w:gridSpan w:val="3"/>
            <w:vAlign w:val="center"/>
          </w:tcPr>
          <w:p w:rsidR="00C85A60" w:rsidRPr="00874383" w:rsidRDefault="00C85A60" w:rsidP="00DA14E2"/>
        </w:tc>
      </w:tr>
    </w:tbl>
    <w:p w:rsidR="00C85A60" w:rsidRPr="0026327E" w:rsidRDefault="00C85A60" w:rsidP="00C85A60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D6507F" w:rsidP="00DA14E2">
            <w:proofErr w:type="spellStart"/>
            <w:r>
              <w:rPr>
                <w:rFonts w:asciiTheme="minorHAnsi" w:hAnsiTheme="minorHAnsi"/>
                <w:color w:val="auto"/>
                <w:szCs w:val="20"/>
              </w:rPr>
              <w:t>Hesto</w:t>
            </w:r>
            <w:proofErr w:type="spellEnd"/>
            <w:r>
              <w:rPr>
                <w:rFonts w:asciiTheme="minorHAnsi" w:hAnsiTheme="minorHAnsi"/>
                <w:color w:val="auto"/>
                <w:szCs w:val="20"/>
              </w:rPr>
              <w:t xml:space="preserve"> Harnesses Pty Ltd, </w:t>
            </w:r>
            <w:r w:rsidRPr="004A2A70">
              <w:rPr>
                <w:szCs w:val="20"/>
              </w:rPr>
              <w:t>Automotive Wire Manufacturing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D6507F" w:rsidP="00DA14E2"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Draughtsman</w:t>
            </w:r>
          </w:p>
        </w:tc>
        <w:tc>
          <w:tcPr>
            <w:tcW w:w="916" w:type="pct"/>
            <w:vAlign w:val="center"/>
          </w:tcPr>
          <w:p w:rsidR="00C85A60" w:rsidRPr="00874383" w:rsidRDefault="00D6507F" w:rsidP="00DA14E2">
            <w:r>
              <w:t>2017/05</w:t>
            </w:r>
          </w:p>
        </w:tc>
        <w:tc>
          <w:tcPr>
            <w:tcW w:w="846" w:type="pct"/>
            <w:vAlign w:val="center"/>
          </w:tcPr>
          <w:p w:rsidR="00C85A60" w:rsidRPr="00874383" w:rsidRDefault="00D6507F" w:rsidP="00DA14E2">
            <w:r>
              <w:t>2020/02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D6507F" w:rsidRPr="00D6507F" w:rsidRDefault="00D6507F" w:rsidP="00424BD2">
            <w:pPr>
              <w:pStyle w:val="Default"/>
              <w:numPr>
                <w:ilvl w:val="0"/>
                <w:numId w:val="6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Design manufacturing facilities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6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Designing manufacturing Jig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6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Modify Jigs and liaising with product engineer for new designs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6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Process drawing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6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Work instruction (standard operating procedure)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6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Drawing of plant layout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6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Ergonomic improvements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6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CNC coding </w:t>
            </w:r>
          </w:p>
          <w:p w:rsidR="00BA018A" w:rsidRPr="00D6507F" w:rsidRDefault="00D6507F" w:rsidP="00424BD2">
            <w:pPr>
              <w:pStyle w:val="Default"/>
              <w:numPr>
                <w:ilvl w:val="0"/>
                <w:numId w:val="6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Assisting in problem solving and finding root cause (5Why) </w:t>
            </w: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FB5D3C" w:rsidP="00DA14E2">
            <w:r>
              <w:t>Contract ended</w:t>
            </w:r>
          </w:p>
        </w:tc>
      </w:tr>
    </w:tbl>
    <w:p w:rsidR="00827327" w:rsidRDefault="00827327" w:rsidP="00C85A60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D6507F" w:rsidP="003A6553">
            <w:proofErr w:type="spellStart"/>
            <w:r>
              <w:rPr>
                <w:rFonts w:asciiTheme="minorHAnsi" w:hAnsiTheme="minorHAnsi"/>
                <w:color w:val="auto"/>
                <w:szCs w:val="20"/>
              </w:rPr>
              <w:t>Hesto</w:t>
            </w:r>
            <w:proofErr w:type="spellEnd"/>
            <w:r>
              <w:rPr>
                <w:rFonts w:asciiTheme="minorHAnsi" w:hAnsiTheme="minorHAnsi"/>
                <w:color w:val="auto"/>
                <w:szCs w:val="20"/>
              </w:rPr>
              <w:t xml:space="preserve"> Harnesses Pty Ltd, </w:t>
            </w:r>
            <w:r w:rsidRPr="004A2A70">
              <w:rPr>
                <w:szCs w:val="20"/>
              </w:rPr>
              <w:t>Automotive Wire Manufacturing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252AD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 w:rsidR="00252AD0">
              <w:rPr>
                <w:rFonts w:eastAsia="Times New Roman" w:cs="Calibri"/>
                <w:b/>
              </w:rPr>
              <w:t>d</w:t>
            </w:r>
            <w:r w:rsidR="00252AD0"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D6507F" w:rsidP="00DA14E2">
            <w:r>
              <w:t>Process Engineer</w:t>
            </w:r>
          </w:p>
        </w:tc>
        <w:tc>
          <w:tcPr>
            <w:tcW w:w="916" w:type="pct"/>
            <w:vAlign w:val="center"/>
          </w:tcPr>
          <w:p w:rsidR="00C85A60" w:rsidRPr="00874383" w:rsidRDefault="00D6507F" w:rsidP="00DA14E2">
            <w:r>
              <w:t>2016/12</w:t>
            </w:r>
          </w:p>
        </w:tc>
        <w:tc>
          <w:tcPr>
            <w:tcW w:w="846" w:type="pct"/>
            <w:vAlign w:val="center"/>
          </w:tcPr>
          <w:p w:rsidR="00C85A60" w:rsidRPr="00874383" w:rsidRDefault="00D6507F" w:rsidP="00252AD0">
            <w:r>
              <w:t>2017/05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D6507F" w:rsidRPr="00D6507F" w:rsidRDefault="00D6507F" w:rsidP="00424BD2">
            <w:pPr>
              <w:pStyle w:val="Default"/>
              <w:numPr>
                <w:ilvl w:val="0"/>
                <w:numId w:val="7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Headcount Management: Planning, Controlling and Reporting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7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Continuous Improvement Initiatives and Strategy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7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Workflow and Process flow optimization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7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Work instruction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7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Work Study: Time studies, Motion study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7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Perform Line balancing and work sequencing </w:t>
            </w:r>
          </w:p>
          <w:p w:rsidR="00D6507F" w:rsidRPr="00D6507F" w:rsidRDefault="00D6507F" w:rsidP="00424BD2">
            <w:pPr>
              <w:pStyle w:val="Default"/>
              <w:numPr>
                <w:ilvl w:val="0"/>
                <w:numId w:val="7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 xml:space="preserve">Capacity planning and calculation to determine overtime/planned stop requirements </w:t>
            </w:r>
          </w:p>
          <w:p w:rsidR="00D6507F" w:rsidRPr="00D6507F" w:rsidRDefault="000742A0" w:rsidP="00424BD2">
            <w:pPr>
              <w:pStyle w:val="Default"/>
              <w:numPr>
                <w:ilvl w:val="0"/>
                <w:numId w:val="7"/>
              </w:numPr>
              <w:rPr>
                <w:rFonts w:ascii="Century Gothic" w:hAnsi="Century Gothic"/>
                <w:sz w:val="20"/>
                <w:szCs w:val="20"/>
              </w:rPr>
            </w:pPr>
            <w:r w:rsidRPr="00D6507F">
              <w:rPr>
                <w:rFonts w:ascii="Century Gothic" w:hAnsi="Century Gothic"/>
                <w:sz w:val="20"/>
                <w:szCs w:val="20"/>
              </w:rPr>
              <w:t>Analysing</w:t>
            </w:r>
            <w:r w:rsidR="00D6507F" w:rsidRPr="00D6507F">
              <w:rPr>
                <w:rFonts w:ascii="Century Gothic" w:hAnsi="Century Gothic"/>
                <w:sz w:val="20"/>
                <w:szCs w:val="20"/>
              </w:rPr>
              <w:t xml:space="preserve"> or monitor the achievement of daily production targets </w:t>
            </w:r>
          </w:p>
          <w:p w:rsidR="003A6553" w:rsidRPr="00D6507F" w:rsidRDefault="003A6553" w:rsidP="00D6507F">
            <w:pPr>
              <w:spacing w:line="240" w:lineRule="auto"/>
            </w:pP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FB5D3C" w:rsidP="00DA14E2">
            <w:r>
              <w:rPr>
                <w:rFonts w:eastAsiaTheme="minorHAnsi" w:cstheme="minorBidi"/>
                <w:szCs w:val="24"/>
              </w:rPr>
              <w:t>Signed a new contract</w:t>
            </w:r>
          </w:p>
        </w:tc>
      </w:tr>
    </w:tbl>
    <w:p w:rsidR="00AB1164" w:rsidRDefault="00AB1164" w:rsidP="00C85A60">
      <w:pPr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0742A0" w:rsidRPr="00101400" w:rsidTr="00DC627A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0742A0" w:rsidRPr="00101400" w:rsidRDefault="000742A0" w:rsidP="00DC627A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0742A0" w:rsidRPr="00101400" w:rsidRDefault="000742A0" w:rsidP="00DC627A">
            <w:pPr>
              <w:spacing w:line="240" w:lineRule="auto"/>
              <w:rPr>
                <w:rFonts w:eastAsiaTheme="minorHAnsi" w:cstheme="minorBidi"/>
                <w:szCs w:val="24"/>
              </w:rPr>
            </w:pPr>
            <w:proofErr w:type="spellStart"/>
            <w:r>
              <w:rPr>
                <w:rFonts w:asciiTheme="minorHAnsi" w:hAnsiTheme="minorHAnsi"/>
                <w:color w:val="auto"/>
                <w:szCs w:val="20"/>
              </w:rPr>
              <w:t>Hesto</w:t>
            </w:r>
            <w:proofErr w:type="spellEnd"/>
            <w:r>
              <w:rPr>
                <w:rFonts w:asciiTheme="minorHAnsi" w:hAnsiTheme="minorHAnsi"/>
                <w:color w:val="auto"/>
                <w:szCs w:val="20"/>
              </w:rPr>
              <w:t xml:space="preserve"> Harnesses Pty Ltd, </w:t>
            </w:r>
            <w:r w:rsidRPr="004A2A70">
              <w:rPr>
                <w:szCs w:val="20"/>
              </w:rPr>
              <w:t>Automotive Wire Manufacturing</w:t>
            </w:r>
          </w:p>
        </w:tc>
      </w:tr>
      <w:tr w:rsidR="000742A0" w:rsidRPr="00101400" w:rsidTr="00DC627A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0742A0" w:rsidRPr="00101400" w:rsidRDefault="000742A0" w:rsidP="00DC627A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0742A0" w:rsidRPr="00101400" w:rsidRDefault="000742A0" w:rsidP="00DC627A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0742A0" w:rsidRPr="00101400" w:rsidRDefault="000742A0" w:rsidP="00DC627A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0742A0" w:rsidRPr="00101400" w:rsidTr="00DC627A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0742A0" w:rsidRPr="00101400" w:rsidRDefault="000742A0" w:rsidP="00DC627A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Trainee IE</w:t>
            </w:r>
          </w:p>
        </w:tc>
        <w:tc>
          <w:tcPr>
            <w:tcW w:w="916" w:type="pct"/>
            <w:vAlign w:val="center"/>
          </w:tcPr>
          <w:p w:rsidR="000742A0" w:rsidRPr="00101400" w:rsidRDefault="000742A0" w:rsidP="00DC627A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5/08</w:t>
            </w:r>
          </w:p>
        </w:tc>
        <w:tc>
          <w:tcPr>
            <w:tcW w:w="846" w:type="pct"/>
            <w:vAlign w:val="center"/>
          </w:tcPr>
          <w:p w:rsidR="000742A0" w:rsidRPr="00101400" w:rsidRDefault="000742A0" w:rsidP="00DC627A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6/12</w:t>
            </w:r>
          </w:p>
        </w:tc>
      </w:tr>
      <w:tr w:rsidR="000742A0" w:rsidRPr="00101400" w:rsidTr="00DC627A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0742A0" w:rsidRPr="00101400" w:rsidRDefault="000742A0" w:rsidP="00DC627A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0742A0" w:rsidRPr="00101400" w:rsidTr="00DC627A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0742A0" w:rsidRPr="000742A0" w:rsidRDefault="000742A0" w:rsidP="00424BD2">
            <w:pPr>
              <w:pStyle w:val="Default"/>
              <w:numPr>
                <w:ilvl w:val="0"/>
                <w:numId w:val="8"/>
              </w:numPr>
              <w:rPr>
                <w:rFonts w:ascii="Century Gothic" w:hAnsi="Century Gothic"/>
                <w:sz w:val="20"/>
                <w:szCs w:val="20"/>
              </w:rPr>
            </w:pPr>
            <w:r w:rsidRPr="000742A0">
              <w:rPr>
                <w:rFonts w:ascii="Century Gothic" w:hAnsi="Century Gothic"/>
                <w:sz w:val="20"/>
                <w:szCs w:val="20"/>
              </w:rPr>
              <w:t xml:space="preserve">Kaizen Culture Implementation </w:t>
            </w:r>
          </w:p>
          <w:p w:rsidR="000742A0" w:rsidRPr="000742A0" w:rsidRDefault="000742A0" w:rsidP="00424BD2">
            <w:pPr>
              <w:pStyle w:val="Default"/>
              <w:numPr>
                <w:ilvl w:val="0"/>
                <w:numId w:val="8"/>
              </w:numPr>
              <w:rPr>
                <w:rFonts w:ascii="Century Gothic" w:hAnsi="Century Gothic"/>
                <w:sz w:val="20"/>
                <w:szCs w:val="20"/>
              </w:rPr>
            </w:pPr>
            <w:r w:rsidRPr="000742A0">
              <w:rPr>
                <w:rFonts w:ascii="Century Gothic" w:hAnsi="Century Gothic"/>
                <w:sz w:val="20"/>
                <w:szCs w:val="20"/>
              </w:rPr>
              <w:t xml:space="preserve">Work Study: Time studies </w:t>
            </w:r>
          </w:p>
          <w:p w:rsidR="000742A0" w:rsidRPr="000742A0" w:rsidRDefault="000742A0" w:rsidP="00424BD2">
            <w:pPr>
              <w:pStyle w:val="Default"/>
              <w:numPr>
                <w:ilvl w:val="0"/>
                <w:numId w:val="8"/>
              </w:numPr>
              <w:rPr>
                <w:rFonts w:ascii="Century Gothic" w:hAnsi="Century Gothic"/>
                <w:sz w:val="20"/>
                <w:szCs w:val="20"/>
              </w:rPr>
            </w:pPr>
            <w:r w:rsidRPr="000742A0">
              <w:rPr>
                <w:rFonts w:ascii="Century Gothic" w:hAnsi="Century Gothic"/>
                <w:sz w:val="20"/>
                <w:szCs w:val="20"/>
              </w:rPr>
              <w:t xml:space="preserve">Map Production Process Flows </w:t>
            </w:r>
          </w:p>
          <w:p w:rsidR="000742A0" w:rsidRPr="000742A0" w:rsidRDefault="000742A0" w:rsidP="00424BD2">
            <w:pPr>
              <w:pStyle w:val="Default"/>
              <w:numPr>
                <w:ilvl w:val="0"/>
                <w:numId w:val="8"/>
              </w:numPr>
              <w:rPr>
                <w:rFonts w:ascii="Century Gothic" w:hAnsi="Century Gothic"/>
                <w:sz w:val="20"/>
                <w:szCs w:val="20"/>
              </w:rPr>
            </w:pPr>
            <w:r w:rsidRPr="000742A0">
              <w:rPr>
                <w:rFonts w:ascii="Century Gothic" w:hAnsi="Century Gothic"/>
                <w:sz w:val="20"/>
                <w:szCs w:val="20"/>
              </w:rPr>
              <w:t xml:space="preserve">Line balancing </w:t>
            </w:r>
          </w:p>
          <w:p w:rsidR="000742A0" w:rsidRPr="000742A0" w:rsidRDefault="000742A0" w:rsidP="00424BD2">
            <w:pPr>
              <w:pStyle w:val="Default"/>
              <w:numPr>
                <w:ilvl w:val="0"/>
                <w:numId w:val="8"/>
              </w:numPr>
              <w:rPr>
                <w:rFonts w:ascii="Century Gothic" w:hAnsi="Century Gothic"/>
                <w:sz w:val="20"/>
                <w:szCs w:val="20"/>
              </w:rPr>
            </w:pPr>
            <w:r w:rsidRPr="000742A0">
              <w:rPr>
                <w:rFonts w:ascii="Century Gothic" w:hAnsi="Century Gothic"/>
                <w:sz w:val="20"/>
                <w:szCs w:val="20"/>
              </w:rPr>
              <w:t xml:space="preserve">Submit weekly and monthly report to management </w:t>
            </w:r>
          </w:p>
          <w:p w:rsidR="000742A0" w:rsidRPr="00101400" w:rsidRDefault="000742A0" w:rsidP="00424BD2">
            <w:pPr>
              <w:pStyle w:val="Default"/>
              <w:numPr>
                <w:ilvl w:val="0"/>
                <w:numId w:val="8"/>
              </w:numPr>
            </w:pPr>
            <w:r w:rsidRPr="000742A0">
              <w:rPr>
                <w:rFonts w:ascii="Century Gothic" w:hAnsi="Century Gothic"/>
                <w:sz w:val="20"/>
                <w:szCs w:val="20"/>
              </w:rPr>
              <w:t>Calculate the required manning against the Gum standard</w:t>
            </w:r>
            <w:r>
              <w:t xml:space="preserve"> </w:t>
            </w:r>
          </w:p>
        </w:tc>
      </w:tr>
      <w:tr w:rsidR="000742A0" w:rsidRPr="00101400" w:rsidTr="00DC627A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0742A0" w:rsidRPr="00101400" w:rsidRDefault="000742A0" w:rsidP="00DC627A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0742A0" w:rsidRPr="00101400" w:rsidRDefault="00FB5D3C" w:rsidP="00DC627A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Signed a new contract</w:t>
            </w:r>
          </w:p>
        </w:tc>
      </w:tr>
    </w:tbl>
    <w:p w:rsidR="00C85A60" w:rsidRDefault="00C85A60">
      <w:pPr>
        <w:spacing w:line="240" w:lineRule="auto"/>
        <w:rPr>
          <w:lang w:val="en-ZA"/>
        </w:rPr>
      </w:pPr>
    </w:p>
    <w:sectPr w:rsidR="00C85A60" w:rsidSect="00855CCB"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440" w:right="1440" w:bottom="1440" w:left="1440" w:header="113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4BD2" w:rsidRDefault="00424BD2" w:rsidP="00883AFE">
      <w:pPr>
        <w:spacing w:line="240" w:lineRule="auto"/>
      </w:pPr>
      <w:r>
        <w:separator/>
      </w:r>
    </w:p>
  </w:endnote>
  <w:endnote w:type="continuationSeparator" w:id="0">
    <w:p w:rsidR="00424BD2" w:rsidRDefault="00424BD2" w:rsidP="00883A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3324225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DA14E2" w:rsidRDefault="00DA14E2" w:rsidP="002A32EC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DA14E2" w:rsidRDefault="00DA14E2" w:rsidP="00CF6595">
    <w:pPr>
      <w:pStyle w:val="Footer"/>
      <w:ind w:firstLine="360"/>
    </w:pPr>
  </w:p>
  <w:p w:rsidR="00DA14E2" w:rsidRDefault="00DA14E2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16"/>
      </w:rPr>
      <w:id w:val="-124402504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DA14E2" w:rsidRPr="005E2AD7" w:rsidRDefault="00DA14E2" w:rsidP="005E2AD7">
        <w:pPr>
          <w:pStyle w:val="Footer"/>
          <w:framePr w:wrap="none" w:vAnchor="text" w:hAnchor="page" w:x="10513" w:y="514"/>
          <w:rPr>
            <w:rStyle w:val="PageNumber"/>
            <w:sz w:val="16"/>
          </w:rPr>
        </w:pPr>
        <w:r w:rsidRPr="005E2AD7">
          <w:rPr>
            <w:rStyle w:val="PageNumber"/>
            <w:sz w:val="16"/>
          </w:rPr>
          <w:fldChar w:fldCharType="begin"/>
        </w:r>
        <w:r w:rsidRPr="005E2AD7">
          <w:rPr>
            <w:rStyle w:val="PageNumber"/>
            <w:sz w:val="16"/>
          </w:rPr>
          <w:instrText xml:space="preserve"> PAGE </w:instrText>
        </w:r>
        <w:r w:rsidRPr="005E2AD7">
          <w:rPr>
            <w:rStyle w:val="PageNumber"/>
            <w:sz w:val="16"/>
          </w:rPr>
          <w:fldChar w:fldCharType="separate"/>
        </w:r>
        <w:r w:rsidR="00FB5D3C">
          <w:rPr>
            <w:rStyle w:val="PageNumber"/>
            <w:noProof/>
            <w:sz w:val="16"/>
          </w:rPr>
          <w:t>2</w:t>
        </w:r>
        <w:r w:rsidRPr="005E2AD7">
          <w:rPr>
            <w:rStyle w:val="PageNumber"/>
            <w:sz w:val="16"/>
          </w:rPr>
          <w:fldChar w:fldCharType="end"/>
        </w:r>
      </w:p>
    </w:sdtContent>
  </w:sdt>
  <w:p w:rsidR="00DA14E2" w:rsidRDefault="00DA14E2" w:rsidP="00CF6595">
    <w:pPr>
      <w:pStyle w:val="Footer"/>
      <w:ind w:firstLine="360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83DDF84" wp14:editId="46B4FEAA">
              <wp:simplePos x="0" y="0"/>
              <wp:positionH relativeFrom="column">
                <wp:posOffset>-411365</wp:posOffset>
              </wp:positionH>
              <wp:positionV relativeFrom="paragraph">
                <wp:posOffset>1486535</wp:posOffset>
              </wp:positionV>
              <wp:extent cx="2743200" cy="299258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43200" cy="29925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DA14E2" w:rsidRPr="000B260F" w:rsidRDefault="00DA14E2" w:rsidP="00D354B1">
                          <w:pPr>
                            <w:pStyle w:val="Footer"/>
                            <w:jc w:val="center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0B260F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 xml:space="preserve">talentCRU Pty Ltd Reg. No. : 2007/015624/07  </w:t>
                          </w:r>
                        </w:p>
                        <w:p w:rsidR="00DA14E2" w:rsidRPr="000B260F" w:rsidRDefault="00DA14E2" w:rsidP="00A72B87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3DDF8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left:0;text-align:left;margin-left:-32.4pt;margin-top:117.05pt;width:3in;height:23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" filled="f" stroked="f" strokeweight=".5pt">
              <v:textbox>
                <w:txbxContent>
                  <w:p w:rsidR="00DA14E2" w:rsidRPr="000B260F" w:rsidRDefault="00DA14E2" w:rsidP="00D354B1">
                    <w:pPr>
                      <w:pStyle w:val="Footer"/>
                      <w:jc w:val="center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0B260F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 xml:space="preserve">talentCRU Pty Ltd Reg. No. : 2007/015624/07  </w:t>
                    </w:r>
                  </w:p>
                  <w:p w:rsidR="00DA14E2" w:rsidRPr="000B260F" w:rsidRDefault="00DA14E2" w:rsidP="00A72B87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BF195B5" wp14:editId="631F2516">
              <wp:simplePos x="0" y="0"/>
              <wp:positionH relativeFrom="column">
                <wp:posOffset>4335260</wp:posOffset>
              </wp:positionH>
              <wp:positionV relativeFrom="paragraph">
                <wp:posOffset>1457325</wp:posOffset>
              </wp:positionV>
              <wp:extent cx="1878676" cy="36576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78676" cy="3657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DA14E2" w:rsidRPr="00D354B1" w:rsidRDefault="00DA14E2" w:rsidP="00D354B1">
                          <w:pPr>
                            <w:pStyle w:val="Footer"/>
                            <w:jc w:val="right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D354B1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>www.talentcru.co.za</w:t>
                          </w:r>
                        </w:p>
                        <w:p w:rsidR="00DA14E2" w:rsidRPr="00D354B1" w:rsidRDefault="00DA14E2" w:rsidP="00D354B1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BF195B5" id="Text Box 7" o:spid="_x0000_s1028" type="#_x0000_t202" style="position:absolute;left:0;text-align:left;margin-left:341.35pt;margin-top:114.75pt;width:147.95pt;height:28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" filled="f" stroked="f" strokeweight=".5pt">
              <v:textbox>
                <w:txbxContent>
                  <w:p w:rsidR="00DA14E2" w:rsidRPr="00D354B1" w:rsidRDefault="00DA14E2" w:rsidP="00D354B1">
                    <w:pPr>
                      <w:pStyle w:val="Footer"/>
                      <w:jc w:val="right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D354B1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>www.talentcru.co.za</w:t>
                    </w:r>
                  </w:p>
                  <w:p w:rsidR="00DA14E2" w:rsidRPr="00D354B1" w:rsidRDefault="00DA14E2" w:rsidP="00D354B1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DA14E2" w:rsidRDefault="00DA14E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4BD2" w:rsidRDefault="00424BD2" w:rsidP="00883AFE">
      <w:pPr>
        <w:spacing w:line="240" w:lineRule="auto"/>
      </w:pPr>
      <w:r>
        <w:separator/>
      </w:r>
    </w:p>
  </w:footnote>
  <w:footnote w:type="continuationSeparator" w:id="0">
    <w:p w:rsidR="00424BD2" w:rsidRDefault="00424BD2" w:rsidP="00883A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4E2" w:rsidRDefault="00DA14E2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5308518A" wp14:editId="6A19FF8F">
              <wp:simplePos x="0" y="0"/>
              <wp:positionH relativeFrom="page">
                <wp:align>right</wp:align>
              </wp:positionH>
              <wp:positionV relativeFrom="paragraph">
                <wp:posOffset>-164908</wp:posOffset>
              </wp:positionV>
              <wp:extent cx="7543800" cy="36195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A14E2" w:rsidRPr="005E1497" w:rsidRDefault="00DA14E2" w:rsidP="00DE4475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308518A" id="Rectangle 1" o:spid="_x0000_s1026" style="position:absolute;margin-left:542.8pt;margin-top:-13pt;width:594pt;height:28.5pt;z-index:251670528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" fillcolor="#e7e6e6 [3214]" stroked="f" strokeweight="1pt">
              <v:textbox>
                <w:txbxContent>
                  <w:p w:rsidR="00DA14E2" w:rsidRPr="005E1497" w:rsidRDefault="00DA14E2" w:rsidP="00DE4475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  <w:p w:rsidR="00DA14E2" w:rsidRDefault="00DA14E2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4E2" w:rsidRDefault="00DA14E2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EFAD5B9" wp14:editId="088E5F10">
              <wp:simplePos x="0" y="0"/>
              <wp:positionH relativeFrom="page">
                <wp:align>right</wp:align>
              </wp:positionH>
              <wp:positionV relativeFrom="paragraph">
                <wp:posOffset>-167005</wp:posOffset>
              </wp:positionV>
              <wp:extent cx="7543800" cy="361950"/>
              <wp:effectExtent l="0" t="0" r="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A14E2" w:rsidRPr="005E1497" w:rsidRDefault="00DA14E2" w:rsidP="00207610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1EFAD5B9" id="Rectangle 6" o:spid="_x0000_s1029" style="position:absolute;margin-left:542.8pt;margin-top:-13.15pt;width:594pt;height:28.5pt;z-index:251668480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" fillcolor="#e7e6e6 [3214]" stroked="f" strokeweight="1pt">
              <v:textbox>
                <w:txbxContent>
                  <w:p w:rsidR="00DA14E2" w:rsidRPr="005E1497" w:rsidRDefault="00DA14E2" w:rsidP="00207610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12130"/>
    <w:multiLevelType w:val="hybridMultilevel"/>
    <w:tmpl w:val="93EC5940"/>
    <w:lvl w:ilvl="0" w:tplc="64663108">
      <w:start w:val="1"/>
      <w:numFmt w:val="upperLetter"/>
      <w:pStyle w:val="tCHeading2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pStyle w:val="tCHeading2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2F00DF"/>
    <w:multiLevelType w:val="hybridMultilevel"/>
    <w:tmpl w:val="3F0C285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D135B5"/>
    <w:multiLevelType w:val="hybridMultilevel"/>
    <w:tmpl w:val="3EA468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600F9"/>
    <w:multiLevelType w:val="hybridMultilevel"/>
    <w:tmpl w:val="E670F38E"/>
    <w:lvl w:ilvl="0" w:tplc="31A8804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F5831F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F021A6"/>
    <w:multiLevelType w:val="hybridMultilevel"/>
    <w:tmpl w:val="362A5DD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696E54"/>
    <w:multiLevelType w:val="hybridMultilevel"/>
    <w:tmpl w:val="B5E00AFA"/>
    <w:lvl w:ilvl="0" w:tplc="7018C8E8">
      <w:start w:val="1"/>
      <w:numFmt w:val="decimal"/>
      <w:pStyle w:val="tcHeading1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5423F00"/>
    <w:multiLevelType w:val="hybridMultilevel"/>
    <w:tmpl w:val="65D03FE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0343A7"/>
    <w:multiLevelType w:val="hybridMultilevel"/>
    <w:tmpl w:val="40740CAC"/>
    <w:lvl w:ilvl="0" w:tplc="C1F2E274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6"/>
  </w:num>
  <w:num w:numId="7">
    <w:abstractNumId w:val="1"/>
  </w:num>
  <w:num w:numId="8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tzQwszSxsDQxN7JQ0lEKTi0uzszPAykwNKgFANBW2B0tAAAA"/>
  </w:docVars>
  <w:rsids>
    <w:rsidRoot w:val="00BF0073"/>
    <w:rsid w:val="0000650D"/>
    <w:rsid w:val="00021C76"/>
    <w:rsid w:val="000628A9"/>
    <w:rsid w:val="00063592"/>
    <w:rsid w:val="000742A0"/>
    <w:rsid w:val="000B260F"/>
    <w:rsid w:val="000E13E6"/>
    <w:rsid w:val="000E5BFB"/>
    <w:rsid w:val="000F714B"/>
    <w:rsid w:val="00101400"/>
    <w:rsid w:val="00133459"/>
    <w:rsid w:val="00137ADC"/>
    <w:rsid w:val="00151EFB"/>
    <w:rsid w:val="0016307A"/>
    <w:rsid w:val="001704AB"/>
    <w:rsid w:val="00182FB4"/>
    <w:rsid w:val="001A6B90"/>
    <w:rsid w:val="001B79BD"/>
    <w:rsid w:val="001C3B6C"/>
    <w:rsid w:val="001D365D"/>
    <w:rsid w:val="001D773A"/>
    <w:rsid w:val="001E1858"/>
    <w:rsid w:val="00207610"/>
    <w:rsid w:val="002311D7"/>
    <w:rsid w:val="002324DD"/>
    <w:rsid w:val="00235770"/>
    <w:rsid w:val="00252AD0"/>
    <w:rsid w:val="0026684E"/>
    <w:rsid w:val="00267CE6"/>
    <w:rsid w:val="002729F1"/>
    <w:rsid w:val="00292C8E"/>
    <w:rsid w:val="002A32EC"/>
    <w:rsid w:val="002A579B"/>
    <w:rsid w:val="002B014B"/>
    <w:rsid w:val="002B18DA"/>
    <w:rsid w:val="002B21F0"/>
    <w:rsid w:val="002C3F8F"/>
    <w:rsid w:val="002C7147"/>
    <w:rsid w:val="002D383A"/>
    <w:rsid w:val="002F0942"/>
    <w:rsid w:val="00307C88"/>
    <w:rsid w:val="00320F3C"/>
    <w:rsid w:val="00321C1B"/>
    <w:rsid w:val="00335BD3"/>
    <w:rsid w:val="00352370"/>
    <w:rsid w:val="00352CB8"/>
    <w:rsid w:val="00355098"/>
    <w:rsid w:val="00356391"/>
    <w:rsid w:val="00374216"/>
    <w:rsid w:val="00395273"/>
    <w:rsid w:val="003A4BD2"/>
    <w:rsid w:val="003A5166"/>
    <w:rsid w:val="003A6553"/>
    <w:rsid w:val="003B3577"/>
    <w:rsid w:val="003C450D"/>
    <w:rsid w:val="003D2873"/>
    <w:rsid w:val="003F77E0"/>
    <w:rsid w:val="004155D8"/>
    <w:rsid w:val="00424BD2"/>
    <w:rsid w:val="004424DC"/>
    <w:rsid w:val="0046124C"/>
    <w:rsid w:val="004856CC"/>
    <w:rsid w:val="004A1002"/>
    <w:rsid w:val="004A2A70"/>
    <w:rsid w:val="004B40B7"/>
    <w:rsid w:val="004C2D0F"/>
    <w:rsid w:val="004C4B3F"/>
    <w:rsid w:val="004D26CD"/>
    <w:rsid w:val="004D7B02"/>
    <w:rsid w:val="004F7273"/>
    <w:rsid w:val="00507519"/>
    <w:rsid w:val="00520309"/>
    <w:rsid w:val="0052304F"/>
    <w:rsid w:val="005234C1"/>
    <w:rsid w:val="00535823"/>
    <w:rsid w:val="00544024"/>
    <w:rsid w:val="00586929"/>
    <w:rsid w:val="005D426F"/>
    <w:rsid w:val="005E2AD7"/>
    <w:rsid w:val="005E4D3F"/>
    <w:rsid w:val="00604B28"/>
    <w:rsid w:val="00606038"/>
    <w:rsid w:val="00610C2E"/>
    <w:rsid w:val="00626B48"/>
    <w:rsid w:val="00641727"/>
    <w:rsid w:val="00672D14"/>
    <w:rsid w:val="006767CC"/>
    <w:rsid w:val="00685EDC"/>
    <w:rsid w:val="00687278"/>
    <w:rsid w:val="006A25D0"/>
    <w:rsid w:val="006C5208"/>
    <w:rsid w:val="0071418C"/>
    <w:rsid w:val="00793F79"/>
    <w:rsid w:val="00796E4A"/>
    <w:rsid w:val="007B1ABA"/>
    <w:rsid w:val="007B4589"/>
    <w:rsid w:val="00812594"/>
    <w:rsid w:val="00814778"/>
    <w:rsid w:val="00827327"/>
    <w:rsid w:val="00831EE9"/>
    <w:rsid w:val="0084631A"/>
    <w:rsid w:val="00846B31"/>
    <w:rsid w:val="00847C2F"/>
    <w:rsid w:val="00855CCB"/>
    <w:rsid w:val="0087463D"/>
    <w:rsid w:val="008776A0"/>
    <w:rsid w:val="00882A49"/>
    <w:rsid w:val="00883AFE"/>
    <w:rsid w:val="008933EF"/>
    <w:rsid w:val="008968DA"/>
    <w:rsid w:val="008B7587"/>
    <w:rsid w:val="008D2E22"/>
    <w:rsid w:val="008D4FF5"/>
    <w:rsid w:val="008E6EA2"/>
    <w:rsid w:val="00930E10"/>
    <w:rsid w:val="00945F68"/>
    <w:rsid w:val="00973CB9"/>
    <w:rsid w:val="009747B1"/>
    <w:rsid w:val="00983744"/>
    <w:rsid w:val="00991E2B"/>
    <w:rsid w:val="00996538"/>
    <w:rsid w:val="009B3EB2"/>
    <w:rsid w:val="009E1ED9"/>
    <w:rsid w:val="00A0761A"/>
    <w:rsid w:val="00A312E8"/>
    <w:rsid w:val="00A350E6"/>
    <w:rsid w:val="00A72B87"/>
    <w:rsid w:val="00A84F5A"/>
    <w:rsid w:val="00A9572F"/>
    <w:rsid w:val="00AB1164"/>
    <w:rsid w:val="00AB7485"/>
    <w:rsid w:val="00AE3C10"/>
    <w:rsid w:val="00AF133E"/>
    <w:rsid w:val="00AF36BA"/>
    <w:rsid w:val="00B044AB"/>
    <w:rsid w:val="00B13A63"/>
    <w:rsid w:val="00B23C47"/>
    <w:rsid w:val="00B76B04"/>
    <w:rsid w:val="00B805A2"/>
    <w:rsid w:val="00B86D48"/>
    <w:rsid w:val="00BA018A"/>
    <w:rsid w:val="00BB32A2"/>
    <w:rsid w:val="00BB3314"/>
    <w:rsid w:val="00BC6989"/>
    <w:rsid w:val="00BE628F"/>
    <w:rsid w:val="00BF0073"/>
    <w:rsid w:val="00C03AC1"/>
    <w:rsid w:val="00C05101"/>
    <w:rsid w:val="00C446A0"/>
    <w:rsid w:val="00C63F9E"/>
    <w:rsid w:val="00C654CE"/>
    <w:rsid w:val="00C83797"/>
    <w:rsid w:val="00C85A60"/>
    <w:rsid w:val="00CA0F0F"/>
    <w:rsid w:val="00CB0723"/>
    <w:rsid w:val="00CC53FD"/>
    <w:rsid w:val="00CE7AF3"/>
    <w:rsid w:val="00CF6595"/>
    <w:rsid w:val="00D11732"/>
    <w:rsid w:val="00D14541"/>
    <w:rsid w:val="00D17451"/>
    <w:rsid w:val="00D30BC2"/>
    <w:rsid w:val="00D354B1"/>
    <w:rsid w:val="00D4085B"/>
    <w:rsid w:val="00D4344C"/>
    <w:rsid w:val="00D47CF7"/>
    <w:rsid w:val="00D51F9D"/>
    <w:rsid w:val="00D563C8"/>
    <w:rsid w:val="00D6507F"/>
    <w:rsid w:val="00D877C8"/>
    <w:rsid w:val="00D90C48"/>
    <w:rsid w:val="00DA14E2"/>
    <w:rsid w:val="00DA3C04"/>
    <w:rsid w:val="00DC024F"/>
    <w:rsid w:val="00DC0516"/>
    <w:rsid w:val="00DD5D5A"/>
    <w:rsid w:val="00DE13B6"/>
    <w:rsid w:val="00DE4475"/>
    <w:rsid w:val="00E02155"/>
    <w:rsid w:val="00E04F18"/>
    <w:rsid w:val="00E064C8"/>
    <w:rsid w:val="00E065BE"/>
    <w:rsid w:val="00E124AF"/>
    <w:rsid w:val="00E15B53"/>
    <w:rsid w:val="00E1760E"/>
    <w:rsid w:val="00E4712A"/>
    <w:rsid w:val="00E51904"/>
    <w:rsid w:val="00E6272D"/>
    <w:rsid w:val="00E72257"/>
    <w:rsid w:val="00E84842"/>
    <w:rsid w:val="00EA4C81"/>
    <w:rsid w:val="00EB245C"/>
    <w:rsid w:val="00EB3904"/>
    <w:rsid w:val="00EB4840"/>
    <w:rsid w:val="00EC3DB9"/>
    <w:rsid w:val="00EC5B0E"/>
    <w:rsid w:val="00ED4A62"/>
    <w:rsid w:val="00EE2787"/>
    <w:rsid w:val="00EF6FC5"/>
    <w:rsid w:val="00F00807"/>
    <w:rsid w:val="00F13874"/>
    <w:rsid w:val="00F27C33"/>
    <w:rsid w:val="00F354CE"/>
    <w:rsid w:val="00F40630"/>
    <w:rsid w:val="00F45205"/>
    <w:rsid w:val="00F54477"/>
    <w:rsid w:val="00F60B67"/>
    <w:rsid w:val="00F642B2"/>
    <w:rsid w:val="00F728CE"/>
    <w:rsid w:val="00F85974"/>
    <w:rsid w:val="00FB3AD8"/>
    <w:rsid w:val="00FB5D3C"/>
    <w:rsid w:val="00FC63A9"/>
    <w:rsid w:val="00FE58BD"/>
    <w:rsid w:val="00FE7C8B"/>
    <w:rsid w:val="00FF5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efaultImageDpi w14:val="32767"/>
  <w15:chartTrackingRefBased/>
  <w15:docId w15:val="{2CDD0809-913F-1046-B01B-C9AC03172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1400"/>
    <w:pPr>
      <w:spacing w:line="360" w:lineRule="auto"/>
    </w:pPr>
    <w:rPr>
      <w:rFonts w:ascii="Century Gothic" w:hAnsi="Century Gothic"/>
      <w:color w:val="171616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592"/>
    <w:pPr>
      <w:keepNext/>
      <w:keepLines/>
      <w:spacing w:before="240"/>
      <w:outlineLvl w:val="0"/>
    </w:pPr>
    <w:rPr>
      <w:rFonts w:ascii="Arial" w:eastAsiaTheme="majorEastAsia" w:hAnsi="Arial" w:cs="Times New Roman (Headings CS)"/>
      <w:b/>
      <w:caps/>
      <w:sz w:val="32"/>
      <w:szCs w:val="32"/>
    </w:rPr>
  </w:style>
  <w:style w:type="paragraph" w:styleId="Heading2">
    <w:name w:val="heading 2"/>
    <w:aliases w:val="tC Heading 5"/>
    <w:basedOn w:val="Normal"/>
    <w:next w:val="Normal"/>
    <w:link w:val="Heading2Char"/>
    <w:uiPriority w:val="9"/>
    <w:unhideWhenUsed/>
    <w:qFormat/>
    <w:rsid w:val="00E51904"/>
    <w:pPr>
      <w:keepNext/>
      <w:keepLines/>
      <w:pBdr>
        <w:bottom w:val="single" w:sz="2" w:space="1" w:color="D0CECE" w:themeColor="background2" w:themeShade="E6"/>
      </w:pBdr>
      <w:spacing w:before="4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65BE"/>
    <w:pPr>
      <w:keepNext/>
      <w:keepLines/>
      <w:spacing w:before="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133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1A47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133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31A47" w:themeColor="accent1" w:themeShade="BF"/>
    </w:rPr>
  </w:style>
  <w:style w:type="paragraph" w:styleId="Heading6">
    <w:name w:val="heading 6"/>
    <w:aliases w:val="tC Heading 6"/>
    <w:basedOn w:val="Normal"/>
    <w:next w:val="Normal"/>
    <w:link w:val="Heading6Char"/>
    <w:uiPriority w:val="9"/>
    <w:unhideWhenUsed/>
    <w:qFormat/>
    <w:rsid w:val="00AF133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2112F" w:themeColor="accent1" w:themeShade="7F"/>
    </w:rPr>
  </w:style>
  <w:style w:type="paragraph" w:styleId="Heading7">
    <w:name w:val="heading 7"/>
    <w:aliases w:val="tC Heading 7"/>
    <w:basedOn w:val="Normal"/>
    <w:next w:val="Normal"/>
    <w:link w:val="Heading7Char"/>
    <w:uiPriority w:val="9"/>
    <w:unhideWhenUsed/>
    <w:qFormat/>
    <w:rsid w:val="00AF133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2112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133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3B3838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11D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3B3838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Iannexureref">
    <w:name w:val="CI annexure ref"/>
    <w:rsid w:val="00E065BE"/>
    <w:rPr>
      <w:rFonts w:ascii="Century Gothic" w:hAnsi="Century Gothic"/>
      <w:b w:val="0"/>
      <w:i/>
      <w:color w:val="8B8D8D" w:themeColor="accent4"/>
      <w:sz w:val="20"/>
    </w:rPr>
  </w:style>
  <w:style w:type="character" w:styleId="IntenseEmphasis">
    <w:name w:val="Intense Emphasis"/>
    <w:basedOn w:val="DefaultParagraphFont"/>
    <w:uiPriority w:val="21"/>
    <w:rsid w:val="00E065BE"/>
    <w:rPr>
      <w:rFonts w:ascii="Century Gothic" w:hAnsi="Century Gothic"/>
      <w:b w:val="0"/>
      <w:i/>
      <w:iCs/>
      <w:color w:val="052460" w:themeColor="accent1"/>
      <w:sz w:val="20"/>
      <w:u w:val="none"/>
    </w:rPr>
  </w:style>
  <w:style w:type="character" w:styleId="IntenseReference">
    <w:name w:val="Intense Reference"/>
    <w:basedOn w:val="DefaultParagraphFont"/>
    <w:uiPriority w:val="32"/>
    <w:qFormat/>
    <w:rsid w:val="00E065BE"/>
    <w:rPr>
      <w:rFonts w:ascii="Century Gothic" w:hAnsi="Century Gothic"/>
      <w:b/>
      <w:bCs/>
      <w:i w:val="0"/>
      <w:smallCaps/>
      <w:color w:val="052460" w:themeColor="accent1"/>
      <w:spacing w:val="5"/>
      <w:sz w:val="20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063592"/>
    <w:rPr>
      <w:rFonts w:ascii="Arial" w:eastAsiaTheme="majorEastAsia" w:hAnsi="Arial" w:cs="Times New Roman (Headings CS)"/>
      <w:b/>
      <w:caps/>
      <w:color w:val="171616" w:themeColor="text1"/>
      <w:sz w:val="32"/>
      <w:szCs w:val="32"/>
    </w:rPr>
  </w:style>
  <w:style w:type="character" w:customStyle="1" w:styleId="Heading2Char">
    <w:name w:val="Heading 2 Char"/>
    <w:aliases w:val="tC Heading 5 Char"/>
    <w:basedOn w:val="DefaultParagraphFont"/>
    <w:link w:val="Heading2"/>
    <w:uiPriority w:val="9"/>
    <w:rsid w:val="00E51904"/>
    <w:rPr>
      <w:rFonts w:ascii="Century Gothic" w:eastAsiaTheme="majorEastAsia" w:hAnsi="Century Gothic" w:cstheme="majorBidi"/>
      <w:b/>
      <w:color w:val="171616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65BE"/>
    <w:rPr>
      <w:rFonts w:ascii="Century Gothic" w:eastAsiaTheme="majorEastAsia" w:hAnsi="Century Gothic" w:cstheme="majorBidi"/>
      <w:b/>
      <w:i w:val="0"/>
      <w:color w:val="171616" w:themeColor="text1"/>
      <w:sz w:val="20"/>
      <w:u w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133E"/>
    <w:rPr>
      <w:rFonts w:asciiTheme="majorHAnsi" w:eastAsiaTheme="majorEastAsia" w:hAnsiTheme="majorHAnsi" w:cstheme="majorBidi"/>
      <w:b w:val="0"/>
      <w:i/>
      <w:iCs/>
      <w:color w:val="031A47" w:themeColor="accent1" w:themeShade="BF"/>
      <w:sz w:val="22"/>
      <w:u w:val="none"/>
    </w:rPr>
  </w:style>
  <w:style w:type="character" w:customStyle="1" w:styleId="Heading5Char">
    <w:name w:val="Heading 5 Char"/>
    <w:basedOn w:val="DefaultParagraphFont"/>
    <w:link w:val="Heading5"/>
    <w:uiPriority w:val="9"/>
    <w:rsid w:val="00AF133E"/>
    <w:rPr>
      <w:rFonts w:asciiTheme="majorHAnsi" w:eastAsiaTheme="majorEastAsia" w:hAnsiTheme="majorHAnsi" w:cstheme="majorBidi"/>
      <w:b w:val="0"/>
      <w:i w:val="0"/>
      <w:color w:val="031A47" w:themeColor="accent1" w:themeShade="BF"/>
      <w:sz w:val="22"/>
      <w:u w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11D7"/>
    <w:rPr>
      <w:rFonts w:asciiTheme="majorHAnsi" w:eastAsiaTheme="majorEastAsia" w:hAnsiTheme="majorHAnsi" w:cstheme="majorBidi"/>
      <w:b w:val="0"/>
      <w:i/>
      <w:iCs/>
      <w:color w:val="3B3838" w:themeColor="text1" w:themeTint="D8"/>
      <w:sz w:val="21"/>
      <w:szCs w:val="21"/>
      <w:u w:val="none"/>
    </w:rPr>
  </w:style>
  <w:style w:type="paragraph" w:styleId="Subtitle">
    <w:name w:val="Subtitle"/>
    <w:basedOn w:val="Normal"/>
    <w:next w:val="Normal"/>
    <w:link w:val="SubtitleChar"/>
    <w:uiPriority w:val="11"/>
    <w:rsid w:val="00E065BE"/>
    <w:pPr>
      <w:numPr>
        <w:ilvl w:val="1"/>
      </w:numPr>
      <w:pBdr>
        <w:bottom w:val="single" w:sz="2" w:space="1" w:color="FFFFFF" w:themeColor="background1"/>
      </w:pBdr>
      <w:spacing w:after="160"/>
    </w:pPr>
    <w:rPr>
      <w:rFonts w:eastAsiaTheme="minorEastAsia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065BE"/>
    <w:rPr>
      <w:rFonts w:ascii="Century Gothic" w:eastAsiaTheme="minorEastAsia" w:hAnsi="Century Gothic"/>
      <w:b w:val="0"/>
      <w:i w:val="0"/>
      <w:color w:val="171616" w:themeColor="text1"/>
      <w:spacing w:val="15"/>
      <w:sz w:val="28"/>
      <w:szCs w:val="22"/>
      <w:u w:val="none"/>
    </w:rPr>
  </w:style>
  <w:style w:type="paragraph" w:styleId="NoSpacing">
    <w:name w:val="No Spacing"/>
    <w:aliases w:val="tC heading 4"/>
    <w:link w:val="NoSpacingChar"/>
    <w:uiPriority w:val="1"/>
    <w:qFormat/>
    <w:rsid w:val="00BF0073"/>
    <w:rPr>
      <w:rFonts w:ascii="Century Gothic" w:hAnsi="Century Gothic"/>
      <w:color w:val="171616" w:themeColor="text1"/>
      <w:sz w:val="20"/>
    </w:rPr>
  </w:style>
  <w:style w:type="paragraph" w:styleId="ListParagraph">
    <w:name w:val="List Paragraph"/>
    <w:basedOn w:val="Normal"/>
    <w:link w:val="ListParagraphChar"/>
    <w:uiPriority w:val="34"/>
    <w:qFormat/>
    <w:rsid w:val="00507519"/>
    <w:pPr>
      <w:numPr>
        <w:numId w:val="1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rsid w:val="006767CC"/>
    <w:pPr>
      <w:spacing w:before="200" w:after="160"/>
      <w:ind w:left="864" w:right="864"/>
      <w:jc w:val="center"/>
    </w:pPr>
    <w:rPr>
      <w:i/>
      <w:iCs/>
      <w:color w:val="524F4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67CC"/>
    <w:rPr>
      <w:rFonts w:ascii="Century Gothic" w:hAnsi="Century Gothic"/>
      <w:b w:val="0"/>
      <w:i/>
      <w:iCs/>
      <w:color w:val="524F4F" w:themeColor="text1" w:themeTint="BF"/>
      <w:sz w:val="22"/>
      <w:u w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AF133E"/>
    <w:pPr>
      <w:outlineLvl w:val="9"/>
    </w:pPr>
  </w:style>
  <w:style w:type="paragraph" w:styleId="Title">
    <w:name w:val="Title"/>
    <w:basedOn w:val="Normal"/>
    <w:next w:val="Normal"/>
    <w:link w:val="TitleChar"/>
    <w:uiPriority w:val="10"/>
    <w:qFormat/>
    <w:rsid w:val="00A0761A"/>
    <w:pPr>
      <w:contextualSpacing/>
    </w:pPr>
    <w:rPr>
      <w:rFonts w:ascii="Arial" w:eastAsiaTheme="majorEastAsia" w:hAnsi="Arial" w:cs="Times New Roman (Headings CS)"/>
      <w:b/>
      <w:caps/>
      <w:color w:val="auto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761A"/>
    <w:rPr>
      <w:rFonts w:ascii="Arial" w:eastAsiaTheme="majorEastAsia" w:hAnsi="Arial" w:cs="Times New Roman (Headings CS)"/>
      <w:b/>
      <w:caps/>
      <w:spacing w:val="-10"/>
      <w:kern w:val="28"/>
      <w:sz w:val="32"/>
      <w:szCs w:val="56"/>
    </w:rPr>
  </w:style>
  <w:style w:type="character" w:styleId="Strong">
    <w:name w:val="Strong"/>
    <w:aliases w:val="Table Heading"/>
    <w:basedOn w:val="DefaultParagraphFont"/>
    <w:uiPriority w:val="22"/>
    <w:qFormat/>
    <w:rsid w:val="00AF133E"/>
    <w:rPr>
      <w:rFonts w:ascii="Century Gothic" w:hAnsi="Century Gothic"/>
      <w:b/>
      <w:bCs/>
      <w:i w:val="0"/>
      <w:sz w:val="20"/>
      <w:u w:val="none"/>
    </w:rPr>
  </w:style>
  <w:style w:type="character" w:styleId="Emphasis">
    <w:name w:val="Emphasis"/>
    <w:uiPriority w:val="20"/>
    <w:rsid w:val="00BF0073"/>
    <w:rPr>
      <w:rFonts w:ascii="Century Gothic" w:hAnsi="Century Gothic"/>
      <w:b w:val="0"/>
      <w:i/>
      <w:iCs/>
      <w:sz w:val="20"/>
    </w:rPr>
  </w:style>
  <w:style w:type="character" w:customStyle="1" w:styleId="Heading6Char">
    <w:name w:val="Heading 6 Char"/>
    <w:aliases w:val="tC Heading 6 Char"/>
    <w:basedOn w:val="DefaultParagraphFont"/>
    <w:link w:val="Heading6"/>
    <w:uiPriority w:val="9"/>
    <w:rsid w:val="00AF133E"/>
    <w:rPr>
      <w:rFonts w:asciiTheme="majorHAnsi" w:eastAsiaTheme="majorEastAsia" w:hAnsiTheme="majorHAnsi" w:cstheme="majorBidi"/>
      <w:b w:val="0"/>
      <w:i w:val="0"/>
      <w:color w:val="02112F" w:themeColor="accent1" w:themeShade="7F"/>
      <w:sz w:val="22"/>
      <w:u w:val="none"/>
    </w:rPr>
  </w:style>
  <w:style w:type="character" w:customStyle="1" w:styleId="Heading7Char">
    <w:name w:val="Heading 7 Char"/>
    <w:aliases w:val="tC Heading 7 Char"/>
    <w:basedOn w:val="DefaultParagraphFont"/>
    <w:link w:val="Heading7"/>
    <w:uiPriority w:val="9"/>
    <w:rsid w:val="00AF133E"/>
    <w:rPr>
      <w:rFonts w:asciiTheme="majorHAnsi" w:eastAsiaTheme="majorEastAsia" w:hAnsiTheme="majorHAnsi" w:cstheme="majorBidi"/>
      <w:b w:val="0"/>
      <w:i/>
      <w:iCs/>
      <w:color w:val="02112F" w:themeColor="accent1" w:themeShade="7F"/>
      <w:sz w:val="22"/>
      <w:u w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133E"/>
    <w:rPr>
      <w:rFonts w:asciiTheme="majorHAnsi" w:eastAsiaTheme="majorEastAsia" w:hAnsiTheme="majorHAnsi" w:cstheme="majorBidi"/>
      <w:b w:val="0"/>
      <w:i w:val="0"/>
      <w:color w:val="3B3838" w:themeColor="text1" w:themeTint="D8"/>
      <w:sz w:val="21"/>
      <w:szCs w:val="21"/>
      <w:u w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311D7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NoSpacingChar">
    <w:name w:val="No Spacing Char"/>
    <w:aliases w:val="tC heading 4 Char"/>
    <w:basedOn w:val="DefaultParagraphFont"/>
    <w:link w:val="NoSpacing"/>
    <w:uiPriority w:val="1"/>
    <w:rsid w:val="00BF0073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paragraphheading">
    <w:name w:val="paragraph heading"/>
    <w:basedOn w:val="Normal"/>
    <w:link w:val="paragraphheadingChar"/>
    <w:rsid w:val="00E065BE"/>
    <w:pPr>
      <w:keepNext/>
      <w:outlineLvl w:val="4"/>
    </w:pPr>
    <w:rPr>
      <w:rFonts w:eastAsia="Times New Roman" w:cs="Arial"/>
      <w:iCs/>
      <w:color w:val="031A47" w:themeColor="accent1" w:themeShade="BF"/>
      <w:position w:val="-28"/>
    </w:rPr>
  </w:style>
  <w:style w:type="character" w:customStyle="1" w:styleId="paragraphheadingChar">
    <w:name w:val="paragraph heading Char"/>
    <w:basedOn w:val="DefaultParagraphFont"/>
    <w:link w:val="paragraphheading"/>
    <w:rsid w:val="00E065BE"/>
    <w:rPr>
      <w:rFonts w:ascii="Century Gothic" w:eastAsia="Times New Roman" w:hAnsi="Century Gothic" w:cs="Arial"/>
      <w:b w:val="0"/>
      <w:i w:val="0"/>
      <w:iCs/>
      <w:color w:val="031A47" w:themeColor="accent1" w:themeShade="BF"/>
      <w:position w:val="-28"/>
      <w:sz w:val="20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BE628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F133E"/>
    <w:pPr>
      <w:tabs>
        <w:tab w:val="left" w:pos="660"/>
        <w:tab w:val="right" w:leader="dot" w:pos="9350"/>
      </w:tabs>
      <w:spacing w:after="100"/>
      <w:ind w:left="220"/>
    </w:pPr>
    <w:rPr>
      <w:rFonts w:eastAsia="MS PGothic"/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AF133E"/>
    <w:pPr>
      <w:spacing w:after="100"/>
      <w:ind w:left="44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133E"/>
    <w:pPr>
      <w:pBdr>
        <w:top w:val="single" w:sz="4" w:space="10" w:color="052460" w:themeColor="accent1"/>
        <w:bottom w:val="single" w:sz="4" w:space="10" w:color="052460" w:themeColor="accent1"/>
      </w:pBdr>
      <w:spacing w:before="360" w:after="360"/>
      <w:ind w:left="864" w:right="864"/>
      <w:jc w:val="center"/>
    </w:pPr>
    <w:rPr>
      <w:i/>
      <w:iCs/>
      <w:color w:val="05246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133E"/>
    <w:rPr>
      <w:rFonts w:ascii="Century Gothic" w:hAnsi="Century Gothic"/>
      <w:b w:val="0"/>
      <w:i/>
      <w:iCs/>
      <w:color w:val="052460" w:themeColor="accent1"/>
      <w:sz w:val="22"/>
      <w:u w:val="none"/>
    </w:rPr>
  </w:style>
  <w:style w:type="character" w:styleId="SubtleEmphasis">
    <w:name w:val="Subtle Emphasis"/>
    <w:basedOn w:val="DefaultParagraphFont"/>
    <w:uiPriority w:val="19"/>
    <w:rsid w:val="00BF0073"/>
    <w:rPr>
      <w:rFonts w:ascii="Century Gothic" w:hAnsi="Century Gothic"/>
      <w:b w:val="0"/>
      <w:i w:val="0"/>
      <w:iCs/>
      <w:color w:val="524F4F" w:themeColor="text1" w:themeTint="BF"/>
      <w:sz w:val="20"/>
      <w:u w:val="none"/>
    </w:rPr>
  </w:style>
  <w:style w:type="paragraph" w:styleId="Header">
    <w:name w:val="header"/>
    <w:basedOn w:val="Normal"/>
    <w:link w:val="Head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styleId="Footer">
    <w:name w:val="footer"/>
    <w:basedOn w:val="Normal"/>
    <w:link w:val="Foot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BasicParagraph">
    <w:name w:val="[Basic Paragraph]"/>
    <w:basedOn w:val="Normal"/>
    <w:uiPriority w:val="99"/>
    <w:rsid w:val="00E065B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eastAsia="MS Mincho" w:cs="MinionPro-Regular"/>
      <w:color w:val="000000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F6595"/>
    <w:rPr>
      <w:rFonts w:ascii="Century Gothic" w:hAnsi="Century Gothic"/>
      <w:b w:val="0"/>
      <w:i w:val="0"/>
      <w:sz w:val="20"/>
      <w:u w:val="none"/>
    </w:rPr>
  </w:style>
  <w:style w:type="table" w:styleId="TableGrid">
    <w:name w:val="Table Grid"/>
    <w:basedOn w:val="TableNormal"/>
    <w:uiPriority w:val="59"/>
    <w:rsid w:val="00E065BE"/>
    <w:rPr>
      <w:rFonts w:ascii="Century Gothic" w:eastAsia="MS Mincho" w:hAnsi="Century Gothic" w:cs="Times New Roman"/>
      <w:color w:val="171616" w:themeColor="text1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13874"/>
    <w:rPr>
      <w:color w:val="EB0029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2EC"/>
    <w:pPr>
      <w:spacing w:line="240" w:lineRule="auto"/>
      <w:jc w:val="both"/>
    </w:pPr>
    <w:rPr>
      <w:rFonts w:ascii="Tahoma" w:hAnsi="Tahoma" w:cs="Tahoma"/>
      <w:color w:val="333333"/>
      <w:sz w:val="16"/>
      <w:szCs w:val="16"/>
      <w:lang w:val="en-Z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2EC"/>
    <w:rPr>
      <w:rFonts w:ascii="Tahoma" w:hAnsi="Tahoma" w:cs="Tahoma"/>
      <w:color w:val="333333"/>
      <w:sz w:val="16"/>
      <w:szCs w:val="16"/>
      <w:lang w:val="en-ZA"/>
    </w:rPr>
  </w:style>
  <w:style w:type="table" w:styleId="MediumShading1-Accent2">
    <w:name w:val="Medium Shading 1 Accent 2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3154" w:themeColor="accent2" w:themeTint="BF"/>
        <w:left w:val="single" w:sz="8" w:space="0" w:color="FF3154" w:themeColor="accent2" w:themeTint="BF"/>
        <w:bottom w:val="single" w:sz="8" w:space="0" w:color="FF3154" w:themeColor="accent2" w:themeTint="BF"/>
        <w:right w:val="single" w:sz="8" w:space="0" w:color="FF3154" w:themeColor="accent2" w:themeTint="BF"/>
        <w:insideH w:val="single" w:sz="8" w:space="0" w:color="FF315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  <w:shd w:val="clear" w:color="auto" w:fill="EB002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B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BB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ulletlist">
    <w:name w:val="Bullet list"/>
    <w:basedOn w:val="ListParagraph"/>
    <w:link w:val="BulletlistChar"/>
    <w:qFormat/>
    <w:rsid w:val="00855CCB"/>
    <w:pPr>
      <w:numPr>
        <w:numId w:val="2"/>
      </w:numPr>
      <w:spacing w:line="276" w:lineRule="auto"/>
      <w:jc w:val="both"/>
    </w:pPr>
    <w:rPr>
      <w:szCs w:val="22"/>
      <w:lang w:val="en-US"/>
    </w:rPr>
  </w:style>
  <w:style w:type="table" w:styleId="LightShading-Accent2">
    <w:name w:val="Light Shading Accent 2"/>
    <w:basedOn w:val="TableNormal"/>
    <w:uiPriority w:val="60"/>
    <w:rsid w:val="002A32EC"/>
    <w:rPr>
      <w:color w:val="B0001E" w:themeColor="accent2" w:themeShade="BF"/>
      <w:sz w:val="18"/>
      <w:szCs w:val="22"/>
      <w:lang w:val="en-ZA"/>
    </w:rPr>
    <w:tblPr>
      <w:tblStyleRowBandSize w:val="1"/>
      <w:tblStyleColBandSize w:val="1"/>
      <w:tblBorders>
        <w:top w:val="single" w:sz="8" w:space="0" w:color="EB0029" w:themeColor="accent2"/>
        <w:bottom w:val="single" w:sz="8" w:space="0" w:color="EB0029" w:themeColor="accent2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2A32EC"/>
    <w:rPr>
      <w:rFonts w:ascii="Century Gothic" w:hAnsi="Century Gothic"/>
      <w:color w:val="171616" w:themeColor="text1"/>
      <w:sz w:val="20"/>
    </w:rPr>
  </w:style>
  <w:style w:type="character" w:customStyle="1" w:styleId="BulletlistChar">
    <w:name w:val="Bullet list Char"/>
    <w:basedOn w:val="ListParagraphChar"/>
    <w:link w:val="Bulletlist"/>
    <w:rsid w:val="00855CCB"/>
    <w:rPr>
      <w:rFonts w:ascii="Century Gothic" w:hAnsi="Century Gothic"/>
      <w:color w:val="171616" w:themeColor="text1"/>
      <w:sz w:val="20"/>
      <w:szCs w:val="22"/>
      <w:lang w:val="en-US"/>
    </w:rPr>
  </w:style>
  <w:style w:type="table" w:customStyle="1" w:styleId="MediumShading11">
    <w:name w:val="Medium Shading 11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524F4F" w:themeColor="text1" w:themeTint="BF"/>
        <w:left w:val="single" w:sz="8" w:space="0" w:color="524F4F" w:themeColor="text1" w:themeTint="BF"/>
        <w:bottom w:val="single" w:sz="8" w:space="0" w:color="524F4F" w:themeColor="text1" w:themeTint="BF"/>
        <w:right w:val="single" w:sz="8" w:space="0" w:color="524F4F" w:themeColor="text1" w:themeTint="BF"/>
        <w:insideH w:val="single" w:sz="8" w:space="0" w:color="524F4F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  <w:shd w:val="clear" w:color="auto" w:fill="171616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A32EC"/>
    <w:rPr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2A32EC"/>
  </w:style>
  <w:style w:type="character" w:customStyle="1" w:styleId="current-year">
    <w:name w:val="current-year"/>
    <w:basedOn w:val="DefaultParagraphFont"/>
    <w:rsid w:val="002A32EC"/>
  </w:style>
  <w:style w:type="paragraph" w:customStyle="1" w:styleId="tCHeading10">
    <w:name w:val="tC Heading 1"/>
    <w:basedOn w:val="Heading1"/>
    <w:link w:val="tCHeading1Char"/>
    <w:autoRedefine/>
    <w:rsid w:val="002A32EC"/>
    <w:pPr>
      <w:shd w:val="clear" w:color="auto" w:fill="222A35" w:themeFill="text2" w:themeFillShade="80"/>
      <w:spacing w:before="400" w:after="40" w:line="240" w:lineRule="auto"/>
      <w:ind w:left="426" w:hanging="360"/>
    </w:pPr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lang w:val="en-ZA"/>
    </w:rPr>
  </w:style>
  <w:style w:type="character" w:customStyle="1" w:styleId="tCHeading1Char">
    <w:name w:val="tC Heading 1 Char"/>
    <w:basedOn w:val="Heading1Char"/>
    <w:link w:val="tCHeading10"/>
    <w:rsid w:val="002A32EC"/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shd w:val="clear" w:color="auto" w:fill="222A35" w:themeFill="text2" w:themeFillShade="80"/>
      <w:lang w:val="en-ZA"/>
    </w:rPr>
  </w:style>
  <w:style w:type="paragraph" w:customStyle="1" w:styleId="tCHeading2">
    <w:name w:val="tC Heading 2"/>
    <w:basedOn w:val="Heading2"/>
    <w:link w:val="tCHeading2Char"/>
    <w:autoRedefine/>
    <w:rsid w:val="002A32EC"/>
    <w:pPr>
      <w:numPr>
        <w:ilvl w:val="1"/>
        <w:numId w:val="4"/>
      </w:numPr>
      <w:pBdr>
        <w:bottom w:val="none" w:sz="0" w:space="0" w:color="auto"/>
      </w:pBdr>
      <w:shd w:val="clear" w:color="auto" w:fill="FFFFFF" w:themeFill="background1"/>
      <w:spacing w:before="240" w:after="240" w:line="240" w:lineRule="auto"/>
      <w:jc w:val="both"/>
    </w:pPr>
    <w:rPr>
      <w:rFonts w:asciiTheme="majorHAnsi" w:eastAsia="Times New Roman" w:hAnsiTheme="majorHAnsi"/>
      <w:b w:val="0"/>
      <w:color w:val="222A35" w:themeColor="text2" w:themeShade="80"/>
      <w:lang w:val="en-ZA"/>
    </w:rPr>
  </w:style>
  <w:style w:type="character" w:customStyle="1" w:styleId="tCHeading2Char">
    <w:name w:val="tC Heading 2 Char"/>
    <w:basedOn w:val="Heading2Char"/>
    <w:link w:val="tCHeading2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FFFFFF" w:themeFill="background1"/>
      <w:lang w:val="en-ZA"/>
    </w:rPr>
  </w:style>
  <w:style w:type="paragraph" w:customStyle="1" w:styleId="tCHeading3">
    <w:name w:val="tC Heading 3"/>
    <w:basedOn w:val="Heading3"/>
    <w:link w:val="tCHeading3Char"/>
    <w:autoRedefine/>
    <w:rsid w:val="002A32EC"/>
    <w:pPr>
      <w:numPr>
        <w:ilvl w:val="2"/>
      </w:numPr>
      <w:shd w:val="clear" w:color="auto" w:fill="EB0029" w:themeFill="accent2"/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">
    <w:name w:val="tC Heading 3 Char"/>
    <w:basedOn w:val="Heading3Char"/>
    <w:link w:val="tCHeading3"/>
    <w:rsid w:val="002A32EC"/>
    <w:rPr>
      <w:rFonts w:asciiTheme="majorHAnsi" w:eastAsia="Times New Roman" w:hAnsiTheme="majorHAnsi" w:cstheme="majorBidi"/>
      <w:b w:val="0"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alentCRU4">
    <w:name w:val="talentCRU4"/>
    <w:basedOn w:val="Heading3"/>
    <w:link w:val="talentCRU4Char"/>
    <w:autoRedefine/>
    <w:rsid w:val="002A32EC"/>
    <w:pPr>
      <w:numPr>
        <w:ilvl w:val="2"/>
      </w:numPr>
      <w:pBdr>
        <w:left w:val="dashSmallGap" w:sz="8" w:space="4" w:color="222A35" w:themeColor="text2" w:themeShade="80"/>
        <w:bottom w:val="dashSmallGap" w:sz="8" w:space="1" w:color="222A35" w:themeColor="text2" w:themeShade="80"/>
      </w:pBdr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222A35" w:themeColor="text2" w:themeShade="80"/>
      <w:sz w:val="22"/>
      <w:szCs w:val="28"/>
      <w:u w:val="single"/>
      <w:lang w:val="en-ZA"/>
    </w:rPr>
  </w:style>
  <w:style w:type="character" w:customStyle="1" w:styleId="talentCRU4Char">
    <w:name w:val="talentCRU4 Char"/>
    <w:basedOn w:val="Heading3Char"/>
    <w:link w:val="talentCRU4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talentCRU5">
    <w:name w:val="talentCRU5"/>
    <w:basedOn w:val="Heading4"/>
    <w:link w:val="talentCRU5Char"/>
    <w:autoRedefine/>
    <w:rsid w:val="002A32EC"/>
    <w:pPr>
      <w:spacing w:line="259" w:lineRule="auto"/>
    </w:pPr>
    <w:rPr>
      <w:b/>
      <w:i w:val="0"/>
      <w:iCs w:val="0"/>
      <w:color w:val="222A35" w:themeColor="text2" w:themeShade="80"/>
      <w:sz w:val="22"/>
      <w:lang w:val="en-ZA"/>
    </w:rPr>
  </w:style>
  <w:style w:type="character" w:customStyle="1" w:styleId="talentCRU5Char">
    <w:name w:val="talentCRU5 Char"/>
    <w:basedOn w:val="Heading4Char"/>
    <w:link w:val="talentCRU5"/>
    <w:rsid w:val="002A32EC"/>
    <w:rPr>
      <w:rFonts w:asciiTheme="majorHAnsi" w:eastAsiaTheme="majorEastAsia" w:hAnsiTheme="majorHAnsi" w:cstheme="majorBidi"/>
      <w:b/>
      <w:i w:val="0"/>
      <w:iCs w:val="0"/>
      <w:color w:val="222A35" w:themeColor="text2" w:themeShade="80"/>
      <w:sz w:val="22"/>
      <w:u w:val="none"/>
      <w:lang w:val="en-ZA"/>
    </w:rPr>
  </w:style>
  <w:style w:type="paragraph" w:customStyle="1" w:styleId="talentCRU6">
    <w:name w:val="talentCRU6"/>
    <w:basedOn w:val="Heading5"/>
    <w:link w:val="talentCRU6Char"/>
    <w:autoRedefine/>
    <w:rsid w:val="002A32EC"/>
    <w:pPr>
      <w:spacing w:line="259" w:lineRule="auto"/>
    </w:pPr>
    <w:rPr>
      <w:i/>
      <w:caps/>
      <w:color w:val="222A35" w:themeColor="text2" w:themeShade="80"/>
      <w:sz w:val="18"/>
      <w:szCs w:val="22"/>
      <w:lang w:val="en-ZA"/>
    </w:rPr>
  </w:style>
  <w:style w:type="character" w:customStyle="1" w:styleId="talentCRU6Char">
    <w:name w:val="talentCRU6 Char"/>
    <w:basedOn w:val="Heading5Char"/>
    <w:link w:val="talentCRU6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tcHeading1">
    <w:name w:val="tc Heading 1"/>
    <w:basedOn w:val="tCHeading10"/>
    <w:link w:val="tcHeading1Char0"/>
    <w:autoRedefine/>
    <w:rsid w:val="002A32EC"/>
    <w:pPr>
      <w:numPr>
        <w:numId w:val="3"/>
      </w:numPr>
      <w:spacing w:before="240" w:after="240" w:line="259" w:lineRule="auto"/>
      <w:jc w:val="both"/>
    </w:pPr>
    <w:rPr>
      <w:rFonts w:eastAsiaTheme="minorHAnsi"/>
      <w:b/>
      <w:sz w:val="28"/>
      <w:szCs w:val="22"/>
    </w:rPr>
  </w:style>
  <w:style w:type="character" w:customStyle="1" w:styleId="tcHeading1Char0">
    <w:name w:val="tc Heading 1 Char"/>
    <w:basedOn w:val="DefaultParagraphFont"/>
    <w:link w:val="tcHeading1"/>
    <w:rsid w:val="002A32EC"/>
    <w:rPr>
      <w:rFonts w:asciiTheme="majorHAnsi" w:hAnsiTheme="majorHAnsi" w:cstheme="majorBidi"/>
      <w:b/>
      <w:color w:val="E7E6E6" w:themeColor="background2"/>
      <w:sz w:val="28"/>
      <w:szCs w:val="22"/>
      <w:shd w:val="clear" w:color="auto" w:fill="222A35" w:themeFill="text2" w:themeFillShade="80"/>
      <w:lang w:val="en-ZA"/>
    </w:rPr>
  </w:style>
  <w:style w:type="paragraph" w:customStyle="1" w:styleId="tcHeading20">
    <w:name w:val="tc Heading 2"/>
    <w:basedOn w:val="tCHeading2"/>
    <w:link w:val="tcHeading2Char0"/>
    <w:autoRedefine/>
    <w:rsid w:val="002A32EC"/>
    <w:pPr>
      <w:shd w:val="clear" w:color="auto" w:fill="ACB9CA" w:themeFill="text2" w:themeFillTint="66"/>
    </w:pPr>
  </w:style>
  <w:style w:type="character" w:customStyle="1" w:styleId="tcHeading2Char0">
    <w:name w:val="tc Heading 2 Char"/>
    <w:basedOn w:val="tCHeading2Char"/>
    <w:link w:val="tcHeading20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ACB9CA" w:themeFill="text2" w:themeFillTint="66"/>
      <w:lang w:val="en-ZA"/>
    </w:rPr>
  </w:style>
  <w:style w:type="paragraph" w:customStyle="1" w:styleId="tcheading30">
    <w:name w:val="tc heading 3"/>
    <w:basedOn w:val="Heading3"/>
    <w:link w:val="tcheading3Char0"/>
    <w:autoRedefine/>
    <w:rsid w:val="002A32EC"/>
    <w:pPr>
      <w:numPr>
        <w:ilvl w:val="2"/>
      </w:numPr>
      <w:shd w:val="clear" w:color="auto" w:fill="EB0029" w:themeFill="accent2"/>
      <w:spacing w:before="120" w:after="240" w:line="240" w:lineRule="auto"/>
      <w:ind w:left="709" w:hanging="720"/>
    </w:pPr>
    <w:rPr>
      <w:rFonts w:asciiTheme="majorHAnsi" w:eastAsia="Times New Roman" w:hAnsiTheme="majorHAnsi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0">
    <w:name w:val="tc heading 3 Char"/>
    <w:basedOn w:val="tCHeading3Char"/>
    <w:link w:val="tcheading30"/>
    <w:rsid w:val="002A32EC"/>
    <w:rPr>
      <w:rFonts w:asciiTheme="majorHAnsi" w:eastAsia="Times New Roman" w:hAnsiTheme="majorHAnsi" w:cstheme="majorBidi"/>
      <w:b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cheading9">
    <w:name w:val="tc heading 9"/>
    <w:basedOn w:val="talentCRU4"/>
    <w:link w:val="tcheading9Char"/>
    <w:autoRedefine/>
    <w:rsid w:val="002A32EC"/>
    <w:pPr>
      <w:pBdr>
        <w:left w:val="single" w:sz="8" w:space="4" w:color="111820" w:themeColor="accent5"/>
        <w:bottom w:val="single" w:sz="8" w:space="1" w:color="111820" w:themeColor="accent5"/>
      </w:pBdr>
    </w:pPr>
  </w:style>
  <w:style w:type="character" w:customStyle="1" w:styleId="tcheading9Char">
    <w:name w:val="tc heading 9 Char"/>
    <w:basedOn w:val="talentCRU4Char"/>
    <w:link w:val="tcheading9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Style2">
    <w:name w:val="Style2"/>
    <w:basedOn w:val="Normal"/>
    <w:link w:val="Style2Char"/>
    <w:autoRedefine/>
    <w:rsid w:val="002A32EC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b/>
      <w:color w:val="EB0029" w:themeColor="accent2"/>
      <w:sz w:val="24"/>
      <w:lang w:val="en-ZA"/>
    </w:rPr>
  </w:style>
  <w:style w:type="character" w:customStyle="1" w:styleId="Style2Char">
    <w:name w:val="Style2 Char"/>
    <w:basedOn w:val="DefaultParagraphFont"/>
    <w:link w:val="Style2"/>
    <w:rsid w:val="002A32EC"/>
    <w:rPr>
      <w:rFonts w:asciiTheme="majorHAnsi" w:eastAsiaTheme="majorEastAsia" w:hAnsiTheme="majorHAnsi" w:cstheme="majorBidi"/>
      <w:b/>
      <w:color w:val="EB0029" w:themeColor="accent2"/>
      <w:lang w:val="en-ZA"/>
    </w:rPr>
  </w:style>
  <w:style w:type="paragraph" w:customStyle="1" w:styleId="tcheading8">
    <w:name w:val="tc heading 8"/>
    <w:basedOn w:val="talentCRU6"/>
    <w:link w:val="tcheading8Char"/>
    <w:autoRedefine/>
    <w:rsid w:val="002A32EC"/>
    <w:pPr>
      <w:pBdr>
        <w:top w:val="dashSmallGap" w:sz="4" w:space="1" w:color="111820" w:themeColor="accent5"/>
        <w:left w:val="dashSmallGap" w:sz="4" w:space="4" w:color="111820" w:themeColor="accent5"/>
      </w:pBdr>
    </w:pPr>
  </w:style>
  <w:style w:type="character" w:customStyle="1" w:styleId="tcheading8Char">
    <w:name w:val="tc heading 8 Char"/>
    <w:basedOn w:val="talentCRU6Char"/>
    <w:link w:val="tcheading8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NumberedStep">
    <w:name w:val="Numbered Step"/>
    <w:basedOn w:val="Normal"/>
    <w:rsid w:val="002A32EC"/>
    <w:pPr>
      <w:spacing w:after="120" w:line="276" w:lineRule="auto"/>
    </w:pPr>
    <w:rPr>
      <w:rFonts w:asciiTheme="minorHAnsi" w:hAnsiTheme="minorHAnsi"/>
      <w:color w:val="auto"/>
      <w:sz w:val="24"/>
      <w:szCs w:val="22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2A32EC"/>
    <w:pPr>
      <w:spacing w:line="276" w:lineRule="auto"/>
      <w:ind w:left="6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5">
    <w:name w:val="toc 5"/>
    <w:basedOn w:val="Normal"/>
    <w:next w:val="Normal"/>
    <w:autoRedefine/>
    <w:uiPriority w:val="39"/>
    <w:unhideWhenUsed/>
    <w:rsid w:val="002A32EC"/>
    <w:pPr>
      <w:spacing w:line="276" w:lineRule="auto"/>
      <w:ind w:left="88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6">
    <w:name w:val="toc 6"/>
    <w:basedOn w:val="Normal"/>
    <w:next w:val="Normal"/>
    <w:autoRedefine/>
    <w:uiPriority w:val="39"/>
    <w:unhideWhenUsed/>
    <w:rsid w:val="002A32EC"/>
    <w:pPr>
      <w:spacing w:line="276" w:lineRule="auto"/>
      <w:ind w:left="110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7">
    <w:name w:val="toc 7"/>
    <w:basedOn w:val="Normal"/>
    <w:next w:val="Normal"/>
    <w:autoRedefine/>
    <w:uiPriority w:val="39"/>
    <w:unhideWhenUsed/>
    <w:rsid w:val="002A32EC"/>
    <w:pPr>
      <w:spacing w:line="276" w:lineRule="auto"/>
      <w:ind w:left="132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8">
    <w:name w:val="toc 8"/>
    <w:basedOn w:val="Normal"/>
    <w:next w:val="Normal"/>
    <w:autoRedefine/>
    <w:uiPriority w:val="39"/>
    <w:unhideWhenUsed/>
    <w:rsid w:val="002A32EC"/>
    <w:pPr>
      <w:spacing w:line="276" w:lineRule="auto"/>
      <w:ind w:left="154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9">
    <w:name w:val="toc 9"/>
    <w:basedOn w:val="Normal"/>
    <w:next w:val="Normal"/>
    <w:autoRedefine/>
    <w:uiPriority w:val="39"/>
    <w:unhideWhenUsed/>
    <w:rsid w:val="002A32EC"/>
    <w:pPr>
      <w:spacing w:line="276" w:lineRule="auto"/>
      <w:ind w:left="17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table" w:styleId="LightList-Accent5">
    <w:name w:val="Light List Accent 5"/>
    <w:basedOn w:val="TableNormal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111820" w:themeColor="accent5"/>
        <w:left w:val="single" w:sz="8" w:space="0" w:color="111820" w:themeColor="accent5"/>
        <w:bottom w:val="single" w:sz="8" w:space="0" w:color="111820" w:themeColor="accent5"/>
        <w:right w:val="single" w:sz="8" w:space="0" w:color="11182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182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band1Horz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</w:style>
  <w:style w:type="paragraph" w:customStyle="1" w:styleId="TableText">
    <w:name w:val="Table Text"/>
    <w:basedOn w:val="Normal"/>
    <w:rsid w:val="002A32EC"/>
    <w:pPr>
      <w:spacing w:before="60" w:after="60" w:line="240" w:lineRule="auto"/>
    </w:pPr>
    <w:rPr>
      <w:rFonts w:asciiTheme="minorHAnsi" w:hAnsiTheme="minorHAnsi"/>
      <w:color w:val="auto"/>
      <w:sz w:val="22"/>
      <w:szCs w:val="22"/>
      <w:lang w:val="en-US"/>
    </w:rPr>
  </w:style>
  <w:style w:type="table" w:styleId="MediumGrid3-Accent1">
    <w:name w:val="Medium Grid 3 Accent 1"/>
    <w:basedOn w:val="TableNormal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EBDFA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5246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5246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D7BF5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D7BF5" w:themeFill="accent1" w:themeFillTint="7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2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2EC"/>
    <w:pPr>
      <w:spacing w:after="200" w:line="240" w:lineRule="auto"/>
    </w:pPr>
    <w:rPr>
      <w:rFonts w:asciiTheme="minorHAnsi" w:hAnsiTheme="minorHAnsi"/>
      <w:color w:val="auto"/>
      <w:szCs w:val="20"/>
      <w:lang w:val="en-Z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2EC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2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2EC"/>
    <w:rPr>
      <w:b/>
      <w:bCs/>
      <w:sz w:val="20"/>
      <w:szCs w:val="20"/>
      <w:lang w:val="en-ZA"/>
    </w:rPr>
  </w:style>
  <w:style w:type="table" w:styleId="ListTable7Colorful-Accent6">
    <w:name w:val="List Table 7 Colorful Accent 6"/>
    <w:basedOn w:val="TableNormal"/>
    <w:uiPriority w:val="52"/>
    <w:rsid w:val="002A32EC"/>
    <w:rPr>
      <w:color w:val="031A47" w:themeColor="accent6" w:themeShade="BF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5246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5246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5246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5246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1C9FB" w:themeFill="accent6" w:themeFillTint="33"/>
      </w:tcPr>
    </w:tblStylePr>
    <w:tblStylePr w:type="band1Horz">
      <w:tblPr/>
      <w:tcPr>
        <w:shd w:val="clear" w:color="auto" w:fill="B1C9F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CFCF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band1Vert">
      <w:tblPr/>
      <w:tcPr>
        <w:shd w:val="clear" w:color="auto" w:fill="A49F9F" w:themeFill="text1" w:themeFillTint="66"/>
      </w:tcPr>
    </w:tblStylePr>
    <w:tblStylePr w:type="band1Horz">
      <w:tblPr/>
      <w:tcPr>
        <w:shd w:val="clear" w:color="auto" w:fill="A49F9F" w:themeFill="text1" w:themeFillTint="66"/>
      </w:tcPr>
    </w:tblStylePr>
  </w:style>
  <w:style w:type="table" w:styleId="GridTable5Dark-Accent2">
    <w:name w:val="Grid Table 5 Dark Accent 2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8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band1Vert">
      <w:tblPr/>
      <w:tcPr>
        <w:shd w:val="clear" w:color="auto" w:fill="FF91A3" w:themeFill="accent2" w:themeFillTint="66"/>
      </w:tcPr>
    </w:tblStylePr>
    <w:tblStylePr w:type="band1Horz">
      <w:tblPr/>
      <w:tcPr>
        <w:shd w:val="clear" w:color="auto" w:fill="FF91A3" w:themeFill="accent2" w:themeFillTint="66"/>
      </w:tcPr>
    </w:tblStylePr>
  </w:style>
  <w:style w:type="table" w:styleId="GridTable6Colorful-Accent5">
    <w:name w:val="Grid Table 6 Colorful Accent 5"/>
    <w:basedOn w:val="TableNormal"/>
    <w:uiPriority w:val="51"/>
    <w:rsid w:val="002A32EC"/>
    <w:rPr>
      <w:color w:val="0C1117" w:themeColor="accent5" w:themeShade="BF"/>
      <w:sz w:val="22"/>
      <w:szCs w:val="22"/>
      <w:lang w:val="en-ZA"/>
    </w:rPr>
    <w:tblPr>
      <w:tblStyleRowBandSize w:val="1"/>
      <w:tblStyleColBandSize w:val="1"/>
      <w:tblBorders>
        <w:top w:val="single" w:sz="4" w:space="0" w:color="517298" w:themeColor="accent5" w:themeTint="99"/>
        <w:left w:val="single" w:sz="4" w:space="0" w:color="517298" w:themeColor="accent5" w:themeTint="99"/>
        <w:bottom w:val="single" w:sz="4" w:space="0" w:color="517298" w:themeColor="accent5" w:themeTint="99"/>
        <w:right w:val="single" w:sz="4" w:space="0" w:color="517298" w:themeColor="accent5" w:themeTint="99"/>
        <w:insideH w:val="single" w:sz="4" w:space="0" w:color="517298" w:themeColor="accent5" w:themeTint="99"/>
        <w:insideV w:val="single" w:sz="4" w:space="0" w:color="517298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51729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1729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CFDF" w:themeFill="accent5" w:themeFillTint="33"/>
      </w:tcPr>
    </w:tblStylePr>
    <w:tblStylePr w:type="band1Horz">
      <w:tblPr/>
      <w:tcPr>
        <w:shd w:val="clear" w:color="auto" w:fill="C2CFDF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C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band1Vert">
      <w:tblPr/>
      <w:tcPr>
        <w:shd w:val="clear" w:color="auto" w:fill="86A0BF" w:themeFill="accent5" w:themeFillTint="66"/>
      </w:tcPr>
    </w:tblStylePr>
    <w:tblStylePr w:type="band1Horz">
      <w:tblPr/>
      <w:tcPr>
        <w:shd w:val="clear" w:color="auto" w:fill="86A0BF" w:themeFill="accent5" w:themeFillTint="66"/>
      </w:tcPr>
    </w:tblStylePr>
  </w:style>
  <w:style w:type="numbering" w:customStyle="1" w:styleId="NoList1">
    <w:name w:val="No List1"/>
    <w:next w:val="NoList"/>
    <w:uiPriority w:val="99"/>
    <w:semiHidden/>
    <w:unhideWhenUsed/>
    <w:rsid w:val="002A32EC"/>
  </w:style>
  <w:style w:type="table" w:customStyle="1" w:styleId="LightList-Accent51">
    <w:name w:val="Light List - Accent 51"/>
    <w:basedOn w:val="TableNormal"/>
    <w:next w:val="LightList-Accent5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782D2E"/>
        <w:left w:val="single" w:sz="8" w:space="0" w:color="782D2E"/>
        <w:bottom w:val="single" w:sz="8" w:space="0" w:color="782D2E"/>
        <w:right w:val="single" w:sz="8" w:space="0" w:color="782D2E"/>
      </w:tblBorders>
    </w:tblPr>
    <w:tblStylePr w:type="firstRow">
      <w:pPr>
        <w:spacing w:before="0" w:after="0" w:line="240" w:lineRule="auto"/>
      </w:pPr>
      <w:rPr>
        <w:b/>
        <w:bCs/>
        <w:color w:val="BDC1C4"/>
      </w:rPr>
      <w:tblPr/>
      <w:tcPr>
        <w:shd w:val="clear" w:color="auto" w:fill="782D2E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band1Horz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2A32EC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Grid3-Accent11">
    <w:name w:val="Medium Grid 3 - Accent 11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ListTable7Colorful-Accent61">
    <w:name w:val="List Table 7 Colorful - Accent 61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1">
    <w:name w:val="Grid Table 5 Dark1"/>
    <w:basedOn w:val="TableNormal"/>
    <w:next w:val="GridTable5Dark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D7D5D6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373435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373435"/>
      </w:tcPr>
    </w:tblStylePr>
    <w:tblStylePr w:type="band1Vert">
      <w:tblPr/>
      <w:tcPr>
        <w:shd w:val="clear" w:color="auto" w:fill="B0ACAD"/>
      </w:tcPr>
    </w:tblStylePr>
    <w:tblStylePr w:type="band1Horz">
      <w:tblPr/>
      <w:tcPr>
        <w:shd w:val="clear" w:color="auto" w:fill="B0ACAD"/>
      </w:tcPr>
    </w:tblStyle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customStyle="1" w:styleId="ListTable7Colorful-Accent62">
    <w:name w:val="List Table 7 Colorful - Accent 62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MediumGrid3-Accent12">
    <w:name w:val="Medium Grid 3 - Accent 12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GridTable5Dark-Accent22">
    <w:name w:val="Grid Table 5 Dark - Accent 22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styleId="PlainTable2">
    <w:name w:val="Plain Table 2"/>
    <w:basedOn w:val="TableNormal"/>
    <w:uiPriority w:val="42"/>
    <w:rsid w:val="002A32EC"/>
    <w:tblPr>
      <w:tblStyleRowBandSize w:val="1"/>
      <w:tblStyleColBandSize w:val="1"/>
      <w:tblBorders>
        <w:top w:val="single" w:sz="4" w:space="0" w:color="8C8787" w:themeColor="text1" w:themeTint="80"/>
        <w:bottom w:val="single" w:sz="4" w:space="0" w:color="8C878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8C878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8C878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2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1Horz">
      <w:tblPr/>
      <w:tcPr>
        <w:tcBorders>
          <w:top w:val="single" w:sz="4" w:space="0" w:color="8C8787" w:themeColor="text1" w:themeTint="80"/>
          <w:bottom w:val="single" w:sz="4" w:space="0" w:color="8C8787" w:themeColor="text1" w:themeTint="80"/>
        </w:tcBorders>
      </w:tcPr>
    </w:tblStylePr>
  </w:style>
  <w:style w:type="table" w:styleId="ListTable2">
    <w:name w:val="List Table 2"/>
    <w:basedOn w:val="TableNormal"/>
    <w:uiPriority w:val="47"/>
    <w:rsid w:val="00626B48"/>
    <w:tblPr>
      <w:tblStyleRowBandSize w:val="1"/>
      <w:tblStyleColBandSize w:val="1"/>
      <w:tblBorders>
        <w:top w:val="single" w:sz="4" w:space="0" w:color="767171" w:themeColor="text1" w:themeTint="99"/>
        <w:bottom w:val="single" w:sz="4" w:space="0" w:color="767171" w:themeColor="text1" w:themeTint="99"/>
        <w:insideH w:val="single" w:sz="4" w:space="0" w:color="767171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FCF" w:themeFill="text1" w:themeFillTint="33"/>
      </w:tcPr>
    </w:tblStylePr>
    <w:tblStylePr w:type="band1Horz">
      <w:tblPr/>
      <w:tcPr>
        <w:shd w:val="clear" w:color="auto" w:fill="D1CFCF" w:themeFill="text1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rsid w:val="00137ADC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7">
    <w:name w:val="Table Grid7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9747B1"/>
    <w:pPr>
      <w:autoSpaceDE w:val="0"/>
      <w:autoSpaceDN w:val="0"/>
      <w:adjustRightInd w:val="0"/>
    </w:pPr>
    <w:rPr>
      <w:rFonts w:ascii="Calibri" w:hAnsi="Calibri" w:cs="Calibri"/>
      <w:color w:val="000000"/>
      <w:lang w:val="en-ZA"/>
    </w:rPr>
  </w:style>
  <w:style w:type="character" w:customStyle="1" w:styleId="ui-provider">
    <w:name w:val="ui-provider"/>
    <w:basedOn w:val="DefaultParagraphFont"/>
    <w:rsid w:val="00FB5D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1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2092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4661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889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28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6508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231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2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287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3134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9333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02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6084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97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760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7458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24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9643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2080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502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0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183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590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75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112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Adcorp New Brand CI">
      <a:dk1>
        <a:srgbClr val="171616"/>
      </a:dk1>
      <a:lt1>
        <a:srgbClr val="FFFFFF"/>
      </a:lt1>
      <a:dk2>
        <a:srgbClr val="44546A"/>
      </a:dk2>
      <a:lt2>
        <a:srgbClr val="E7E6E6"/>
      </a:lt2>
      <a:accent1>
        <a:srgbClr val="052460"/>
      </a:accent1>
      <a:accent2>
        <a:srgbClr val="EB0029"/>
      </a:accent2>
      <a:accent3>
        <a:srgbClr val="7A0026"/>
      </a:accent3>
      <a:accent4>
        <a:srgbClr val="8B8D8D"/>
      </a:accent4>
      <a:accent5>
        <a:srgbClr val="111820"/>
      </a:accent5>
      <a:accent6>
        <a:srgbClr val="052460"/>
      </a:accent6>
      <a:hlink>
        <a:srgbClr val="EB0029"/>
      </a:hlink>
      <a:folHlink>
        <a:srgbClr val="7A0026"/>
      </a:folHlink>
    </a:clrScheme>
    <a:fontScheme name="Adcorp">
      <a:majorFont>
        <a:latin typeface="Arial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E135E6041F948B483BDEE79DE74C7" ma:contentTypeVersion="4" ma:contentTypeDescription="Create a new document." ma:contentTypeScope="" ma:versionID="91ad452cdc53b8438a3d851e755d0e9f">
  <xsd:schema xmlns:xsd="http://www.w3.org/2001/XMLSchema" xmlns:xs="http://www.w3.org/2001/XMLSchema" xmlns:p="http://schemas.microsoft.com/office/2006/metadata/properties" xmlns:ns3="5cc8dd7e-c817-4cb3-9ae3-0134f63994ac" targetNamespace="http://schemas.microsoft.com/office/2006/metadata/properties" ma:root="true" ma:fieldsID="9d2fd1f98fd793e79e1fabea1e0df99a" ns3:_="">
    <xsd:import namespace="5cc8dd7e-c817-4cb3-9ae3-0134f63994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c8dd7e-c817-4cb3-9ae3-0134f63994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B9942D-6846-4BEE-8D24-6327D6F879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c8dd7e-c817-4cb3-9ae3-0134f63994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75C106-AE97-4E87-AD2D-CBF20FC84B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6FFE81-04EE-4DEE-AE64-E4E9D111B3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1603EC6-2344-47D8-9845-8FDAD1334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6</Pages>
  <Words>705</Words>
  <Characters>402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Fenn</dc:creator>
  <cp:keywords/>
  <dc:description/>
  <cp:lastModifiedBy>Admin</cp:lastModifiedBy>
  <cp:revision>3</cp:revision>
  <cp:lastPrinted>2019-04-08T07:57:00Z</cp:lastPrinted>
  <dcterms:created xsi:type="dcterms:W3CDTF">2023-03-08T08:27:00Z</dcterms:created>
  <dcterms:modified xsi:type="dcterms:W3CDTF">2023-03-08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E135E6041F948B483BDEE79DE74C7</vt:lpwstr>
  </property>
</Properties>
</file>